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C3247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2DA0F57D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14D5B621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7D51D0D6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27AEA98E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37BB8781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2B5DB703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2AEEEA50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4CC1DC18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6C1EBDC9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78754AEB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02E94C6A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6EBEADEA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68E7BDBA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7E49EBC0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3A4A2BCD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0D069691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120C3A47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61ADD053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690FADA2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1EE17C2A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7E7C1E6A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101113C9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38A561B1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4033557A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4F132DEC" w14:textId="0333D47A" w:rsidR="001F3DCB" w:rsidRDefault="00853567" w:rsidP="0042393B">
      <w:pPr>
        <w:rPr>
          <w:rFonts w:ascii="TimesNewRomanPS-BoldMT" w:hAnsi="TimesNewRomanPS-BoldMT"/>
          <w:b/>
          <w:bCs/>
          <w:color w:val="000000"/>
          <w:sz w:val="28"/>
          <w:szCs w:val="28"/>
        </w:rPr>
      </w:pPr>
      <w:r>
        <w:rPr>
          <w:rFonts w:ascii="TimesNewRomanPS-BoldMT" w:hAnsi="TimesNewRomanPS-BoldMT"/>
          <w:b/>
          <w:bCs/>
          <w:color w:val="000000"/>
          <w:sz w:val="28"/>
          <w:szCs w:val="28"/>
        </w:rPr>
        <w:lastRenderedPageBreak/>
        <w:t>LAB PROJECT</w:t>
      </w:r>
    </w:p>
    <w:p w14:paraId="5FCCF79C" w14:textId="112E2BA5" w:rsidR="00351541" w:rsidRDefault="009468FC" w:rsidP="00BB5541">
      <w:pPr>
        <w:rPr>
          <w:rFonts w:ascii="TimesNewRomanPSMT" w:hAnsi="TimesNewRomanPSMT"/>
          <w:b/>
          <w:color w:val="000000"/>
          <w:sz w:val="28"/>
          <w:szCs w:val="28"/>
        </w:rPr>
      </w:pPr>
      <w:proofErr w:type="gramStart"/>
      <w:r>
        <w:rPr>
          <w:rFonts w:ascii="TimesNewRomanPSMT" w:hAnsi="TimesNewRomanPSMT"/>
          <w:b/>
          <w:color w:val="000000"/>
          <w:sz w:val="28"/>
          <w:szCs w:val="28"/>
        </w:rPr>
        <w:t>PROGRAM :</w:t>
      </w:r>
      <w:proofErr w:type="gramEnd"/>
    </w:p>
    <w:p w14:paraId="6792A8D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color w:val="BC7A00"/>
          <w:sz w:val="20"/>
          <w:szCs w:val="20"/>
        </w:rPr>
        <w:t>#include &lt;bits/</w:t>
      </w:r>
      <w:proofErr w:type="spellStart"/>
      <w:r w:rsidRPr="009041CB">
        <w:rPr>
          <w:rFonts w:ascii="Courier New" w:eastAsia="Times New Roman" w:hAnsi="Courier New" w:cs="Courier New"/>
          <w:color w:val="BC7A00"/>
          <w:sz w:val="20"/>
          <w:szCs w:val="20"/>
        </w:rPr>
        <w:t>stdc</w:t>
      </w:r>
      <w:proofErr w:type="spellEnd"/>
      <w:r w:rsidRPr="009041CB">
        <w:rPr>
          <w:rFonts w:ascii="Courier New" w:eastAsia="Times New Roman" w:hAnsi="Courier New" w:cs="Courier New"/>
          <w:color w:val="BC7A00"/>
          <w:sz w:val="20"/>
          <w:szCs w:val="20"/>
        </w:rPr>
        <w:t>++.h&gt;</w:t>
      </w:r>
    </w:p>
    <w:p w14:paraId="006542B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using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amespace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std;</w:t>
      </w:r>
    </w:p>
    <w:p w14:paraId="47BE0A53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class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armer</w:t>
      </w:r>
    </w:p>
    <w:p w14:paraId="609EFEC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>{</w:t>
      </w:r>
    </w:p>
    <w:p w14:paraId="4EA1CED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color w:val="A0A000"/>
          <w:sz w:val="20"/>
          <w:szCs w:val="20"/>
        </w:rPr>
        <w:t>public:</w:t>
      </w:r>
    </w:p>
    <w:p w14:paraId="308A170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riend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class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manager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3CA25577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allocation ;</w:t>
      </w:r>
      <w:proofErr w:type="gramEnd"/>
    </w:p>
    <w:p w14:paraId="3AB57B9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9041CB">
        <w:rPr>
          <w:rFonts w:ascii="Courier New" w:eastAsia="Times New Roman" w:hAnsi="Courier New" w:cs="Courier New"/>
          <w:sz w:val="20"/>
          <w:szCs w:val="20"/>
        </w:rPr>
        <w:t>request;</w:t>
      </w:r>
    </w:p>
    <w:p w14:paraId="5F541784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Farmer(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381708DB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efault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66BB949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Farmer(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amp;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allocations ,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&amp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requests)</w:t>
      </w:r>
    </w:p>
    <w:p w14:paraId="45407FA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{</w:t>
      </w:r>
    </w:p>
    <w:p w14:paraId="566E343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allocation.clear</w:t>
      </w:r>
      <w:proofErr w:type="spellEnd"/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();</w:t>
      </w:r>
    </w:p>
    <w:p w14:paraId="5CD5CFD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uto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it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: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allocations)</w:t>
      </w:r>
    </w:p>
    <w:p w14:paraId="119324E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allocation.push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it);</w:t>
      </w:r>
    </w:p>
    <w:p w14:paraId="54FA80F0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request.clear</w:t>
      </w:r>
      <w:proofErr w:type="spellEnd"/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();</w:t>
      </w:r>
    </w:p>
    <w:p w14:paraId="29314FA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uto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it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: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requests)</w:t>
      </w:r>
    </w:p>
    <w:p w14:paraId="63CA8D8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request.push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it);</w:t>
      </w:r>
    </w:p>
    <w:p w14:paraId="6CA4E45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CD8A517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14:paraId="6E4221EB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A1C27E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>};</w:t>
      </w:r>
    </w:p>
    <w:p w14:paraId="2533F315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class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manager</w:t>
      </w:r>
      <w:r w:rsidRPr="009041CB">
        <w:rPr>
          <w:rFonts w:ascii="Courier New" w:eastAsia="Times New Roman" w:hAnsi="Courier New" w:cs="Courier New"/>
          <w:sz w:val="20"/>
          <w:szCs w:val="20"/>
        </w:rPr>
        <w:t>{</w:t>
      </w:r>
      <w:proofErr w:type="gramEnd"/>
    </w:p>
    <w:p w14:paraId="5501339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color w:val="A0A000"/>
          <w:sz w:val="20"/>
          <w:szCs w:val="20"/>
        </w:rPr>
        <w:t>public:</w:t>
      </w:r>
    </w:p>
    <w:p w14:paraId="2A24DBDB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_of_farmer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63133CA5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umber_of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740A68D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>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llocat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4E651DA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>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max_matrix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183075C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>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eed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162222E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able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36A22E85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finished_allocation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06DF710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manager(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45008CD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{</w:t>
      </w:r>
    </w:p>
    <w:p w14:paraId="4127BF6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_of_farmer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2CE71EE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umber_of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39992BC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14:paraId="4431636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manager(</w:t>
      </w:r>
      <w:proofErr w:type="gramEnd"/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resource_no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,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amp;</w:t>
      </w:r>
      <w:r w:rsidRPr="009041CB">
        <w:rPr>
          <w:rFonts w:ascii="Courier New" w:eastAsia="Times New Roman" w:hAnsi="Courier New" w:cs="Courier New"/>
          <w:sz w:val="20"/>
          <w:szCs w:val="20"/>
        </w:rPr>
        <w:t>values)</w:t>
      </w:r>
    </w:p>
    <w:p w14:paraId="35BF7F1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{</w:t>
      </w:r>
    </w:p>
    <w:p w14:paraId="0E7CA92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_of_farmer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5F71C4F5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umber_of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resource_no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2A9DE703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uto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it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: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values)</w:t>
      </w:r>
    </w:p>
    <w:p w14:paraId="06B4292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489C309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able_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resources.push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it);</w:t>
      </w:r>
    </w:p>
    <w:p w14:paraId="2B01B04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7AD48B4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14:paraId="46F0FE4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print(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265907E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{</w:t>
      </w:r>
    </w:p>
    <w:p w14:paraId="4091BFC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277F7D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Farmer</w:t>
      </w:r>
      <w:proofErr w:type="spellEnd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Allocation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Need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\</w:t>
      </w:r>
      <w:proofErr w:type="spellStart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t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Max</w:t>
      </w:r>
      <w:proofErr w:type="spellEnd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\t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Available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3F6C8B5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_of_farmer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proofErr w:type="gramStart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9041CB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422A48F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F</w:t>
      </w:r>
      <w:proofErr w:type="spellEnd"/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6B3E2D0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;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umber_of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j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4B535F8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5885B2F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llocat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][j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 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1C2F622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60D65E3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\t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1AEA611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;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umber_of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j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2C9A9C4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4269EDC4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eed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][j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 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74D344D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6805586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\t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301E49E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;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umber_of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j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150609D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23B57985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max_matrix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][j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 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04039E10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19D38EE0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\t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641CF0A7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4549293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22BFB23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;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umber_of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j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2F24FCD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able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[j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 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3905810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2334B69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384DF47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21A8F7E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14:paraId="6A3B8EB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bool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deadlock_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check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09DE0F7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{</w:t>
      </w:r>
    </w:p>
    <w:p w14:paraId="2704290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finished_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allocation.clear</w:t>
      </w:r>
      <w:proofErr w:type="spellEnd"/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();</w:t>
      </w:r>
    </w:p>
    <w:p w14:paraId="65A7322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finished_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allocation.resize</w:t>
      </w:r>
      <w:proofErr w:type="spellEnd"/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_of_farmer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;</w:t>
      </w:r>
    </w:p>
    <w:p w14:paraId="5A3D0ED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finished_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allocation.assign</w:t>
      </w:r>
      <w:proofErr w:type="spellEnd"/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_of_farmer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,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>);</w:t>
      </w:r>
    </w:p>
    <w:p w14:paraId="736F18C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,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j , flag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08179AB7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n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_of_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farmer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,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r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umber_of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0C9705F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>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eed_resource_temp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eed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18CCCA5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_resource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able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037C58B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>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llocated_resource_temp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llocat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5464DCF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hile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flag)</w:t>
      </w:r>
    </w:p>
    <w:p w14:paraId="3C7CEFA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2003AFCB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flag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487BC075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n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4E932DC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7F5127D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c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6772C53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;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r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j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3905967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{</w:t>
      </w:r>
    </w:p>
    <w:p w14:paraId="266B37B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(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finished_allocation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)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amp;&amp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eed_resource_temp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][j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_resource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j]))</w:t>
      </w:r>
    </w:p>
    <w:p w14:paraId="7A4630F0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{</w:t>
      </w:r>
    </w:p>
    <w:p w14:paraId="71D05AE0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613B2E9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c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r)</w:t>
      </w:r>
    </w:p>
    <w:p w14:paraId="36777AB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{</w:t>
      </w:r>
    </w:p>
    <w:p w14:paraId="20ABEE90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k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; k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r; k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7EEBDE9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    {</w:t>
      </w:r>
    </w:p>
    <w:p w14:paraId="39C7C76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_resource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[k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llocated_resource_temp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][j];</w:t>
      </w:r>
    </w:p>
    <w:p w14:paraId="4039DE9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finished_allocation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071CF95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        flag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7D97023B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    }</w:t>
      </w:r>
    </w:p>
    <w:p w14:paraId="253D7A0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finished_allocation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427F74A0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    {</w:t>
      </w:r>
    </w:p>
    <w:p w14:paraId="2EA9F14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n;</w:t>
      </w:r>
    </w:p>
    <w:p w14:paraId="489ABBE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    }</w:t>
      </w:r>
    </w:p>
    <w:p w14:paraId="7327C88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}</w:t>
      </w:r>
    </w:p>
    <w:p w14:paraId="5845296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}</w:t>
      </w:r>
    </w:p>
    <w:p w14:paraId="70514095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}</w:t>
      </w:r>
    </w:p>
    <w:p w14:paraId="782785D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1F478BA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16C5AF8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38EBC5C7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flag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480F472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n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0D2A41B2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292713EB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finished_allocation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5B33F86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73CEA0E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j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58FF8AF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flag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5E823543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444232E4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3AA72FB7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flag;</w:t>
      </w:r>
    </w:p>
    <w:p w14:paraId="3ADE65F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14:paraId="00FB3A9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dd_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farmer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Farmer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amp;</w:t>
      </w:r>
      <w:r w:rsidRPr="009041CB">
        <w:rPr>
          <w:rFonts w:ascii="Courier New" w:eastAsia="Times New Roman" w:hAnsi="Courier New" w:cs="Courier New"/>
          <w:sz w:val="20"/>
          <w:szCs w:val="20"/>
        </w:rPr>
        <w:t>f1)</w:t>
      </w:r>
    </w:p>
    <w:p w14:paraId="41041FC7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{</w:t>
      </w:r>
    </w:p>
    <w:p w14:paraId="5643FC7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939717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_of_farmers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7BC2D55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llocated_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resources.push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f1.allocation);</w:t>
      </w:r>
    </w:p>
    <w:p w14:paraId="7C7E84A0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max_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matrix.push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f1.request);</w:t>
      </w:r>
    </w:p>
    <w:p w14:paraId="1CB2E63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need;</w:t>
      </w:r>
    </w:p>
    <w:p w14:paraId="16376C3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need.reserve</w:t>
      </w:r>
      <w:proofErr w:type="spellEnd"/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umber_of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;</w:t>
      </w:r>
    </w:p>
    <w:p w14:paraId="673FE48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need.reserve</w:t>
      </w:r>
      <w:proofErr w:type="spellEnd"/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umber_of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;</w:t>
      </w:r>
    </w:p>
    <w:p w14:paraId="192E173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umber_of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183E21A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229CE63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need.push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f1.request[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f1.allocation[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]);</w:t>
      </w:r>
    </w:p>
    <w:p w14:paraId="7839C0A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5AA172C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EBC4215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eeded_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resources.push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need);</w:t>
      </w:r>
    </w:p>
    <w:p w14:paraId="17401605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need.clear</w:t>
      </w:r>
      <w:proofErr w:type="spellEnd"/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();</w:t>
      </w:r>
    </w:p>
    <w:p w14:paraId="109970F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14:paraId="69909C6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BCE3832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safe_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sequence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)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const</w:t>
      </w:r>
    </w:p>
    <w:p w14:paraId="614EC94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{</w:t>
      </w:r>
    </w:p>
    <w:p w14:paraId="268B9C74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n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_of_farmer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54FDDFD0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r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umber_of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2A8007F4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bool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finish(n);</w:t>
      </w:r>
    </w:p>
    <w:p w14:paraId="0CBDE9D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safeSequence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n);</w:t>
      </w:r>
    </w:p>
    <w:p w14:paraId="6CC1B56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work(r);</w:t>
      </w:r>
    </w:p>
    <w:p w14:paraId="5E58FC65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temp_avail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able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16D78FB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r ;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66B18EA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work[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temp_avail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];</w:t>
      </w:r>
    </w:p>
    <w:p w14:paraId="44BADD2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count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4FC339B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>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need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eed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0F8A412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>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allot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llocat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45F251E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hile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count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n)</w:t>
      </w:r>
    </w:p>
    <w:p w14:paraId="7C3DEC5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6EA1312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bool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found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008000"/>
          <w:sz w:val="20"/>
          <w:szCs w:val="20"/>
        </w:rPr>
        <w:t>false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38E88E8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p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; p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n; p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4CB16CC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4DA7A314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finish[p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33280F5B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{</w:t>
      </w:r>
    </w:p>
    <w:p w14:paraId="22E1EEC7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j;</w:t>
      </w:r>
    </w:p>
    <w:p w14:paraId="5091FE2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;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r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j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0BD0821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need[p][j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work[j])</w:t>
      </w:r>
    </w:p>
    <w:p w14:paraId="591BE80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reak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1EA214F0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r)</w:t>
      </w:r>
    </w:p>
    <w:p w14:paraId="4B0A095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{</w:t>
      </w:r>
    </w:p>
    <w:p w14:paraId="5B151363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k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gramStart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;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k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r ; k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5295B36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    work[k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allot[p][k];</w:t>
      </w:r>
    </w:p>
    <w:p w14:paraId="54113D1B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safeSequence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cou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p;</w:t>
      </w:r>
    </w:p>
    <w:p w14:paraId="34620CD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finish[p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008000"/>
          <w:sz w:val="20"/>
          <w:szCs w:val="20"/>
        </w:rPr>
        <w:t>true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3093CB15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found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008000"/>
          <w:sz w:val="20"/>
          <w:szCs w:val="20"/>
        </w:rPr>
        <w:t>true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30E2ADD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}</w:t>
      </w:r>
    </w:p>
    <w:p w14:paraId="0333AFFB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}</w:t>
      </w:r>
    </w:p>
    <w:p w14:paraId="70F2DD5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        }</w:t>
      </w:r>
    </w:p>
    <w:p w14:paraId="302326E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F9969D4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!</w:t>
      </w:r>
      <w:r w:rsidRPr="009041CB">
        <w:rPr>
          <w:rFonts w:ascii="Courier New" w:eastAsia="Times New Roman" w:hAnsi="Courier New" w:cs="Courier New"/>
          <w:sz w:val="20"/>
          <w:szCs w:val="20"/>
        </w:rPr>
        <w:t>found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4B7DBD0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31C9E600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System is not in safe state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29895EC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1605A46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7181C2E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n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proofErr w:type="gramStart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;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1A1F5244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Farmer"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safeSequence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 -&gt; 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3EA3CAA7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Farmer"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safeSequence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n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2CA23B3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14:paraId="66C7737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remove_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deadlock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0CA49F8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{</w:t>
      </w:r>
    </w:p>
    <w:p w14:paraId="2289B47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max_possible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able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17DD4E0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;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_of_farmer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j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2007A56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606257F5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k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; k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umber_of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; k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37D53A8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0A3335C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max_possible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[k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llocat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j][k];</w:t>
      </w:r>
    </w:p>
    <w:p w14:paraId="69A3840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410D3E90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3425E65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;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_of_farmer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j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2D0365A3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765EEE9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k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; k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umber_of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; k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32F4D30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755187A4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max_matrix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[j][k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max_possible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k])</w:t>
      </w:r>
    </w:p>
    <w:p w14:paraId="53CD8A53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{</w:t>
      </w:r>
    </w:p>
    <w:p w14:paraId="0F4073C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Deadlock cannot be Removed as one or more farmers are requesting resources greater than the overall available resources.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36A6B37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3440E1E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}</w:t>
      </w:r>
    </w:p>
    <w:p w14:paraId="38285CA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7F772970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197DA56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n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1&lt;&lt;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_of_farmer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;</w:t>
      </w:r>
    </w:p>
    <w:p w14:paraId="04400445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ns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--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26F06AF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nt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_of_farmer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70452DEB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>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temp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llocat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28FF918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_r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able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6F7F8764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>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need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eed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0A79F7E0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1&lt;&lt;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_of_farmer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) 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0426F943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66352B3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llocat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temp;</w:t>
      </w:r>
    </w:p>
    <w:p w14:paraId="20C8FAA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able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_r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5944F903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eed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need;</w:t>
      </w:r>
    </w:p>
    <w:p w14:paraId="4611DD34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;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_of_farmer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j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365FEA0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        {</w:t>
      </w:r>
    </w:p>
    <w:p w14:paraId="18A316F2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amp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1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>j))</w:t>
      </w:r>
    </w:p>
    <w:p w14:paraId="43B3FF0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{</w:t>
      </w:r>
    </w:p>
    <w:p w14:paraId="6B4C9E5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k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; k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umber_of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; k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7562684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{</w:t>
      </w:r>
    </w:p>
    <w:p w14:paraId="5B4790D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able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[k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llocat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j][k];</w:t>
      </w:r>
    </w:p>
    <w:p w14:paraId="638D27C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llocat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[j][k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393AFD2B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eed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[j][k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max_matrix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j][k];</w:t>
      </w:r>
    </w:p>
    <w:p w14:paraId="270F1D3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}</w:t>
      </w:r>
    </w:p>
    <w:p w14:paraId="09E14CA2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}</w:t>
      </w:r>
    </w:p>
    <w:p w14:paraId="2345A16B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414E530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!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deadlock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_check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))</w:t>
      </w:r>
    </w:p>
    <w:p w14:paraId="74D4D0A4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2355294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mini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151C57E4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;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_of_farmer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j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7B647EE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{</w:t>
      </w:r>
    </w:p>
    <w:p w14:paraId="59660D4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amp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1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>j))</w:t>
      </w:r>
    </w:p>
    <w:p w14:paraId="3B1966F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{</w:t>
      </w:r>
    </w:p>
    <w:p w14:paraId="5890E933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    mini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4A4F3BF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}</w:t>
      </w:r>
    </w:p>
    <w:p w14:paraId="5CBB746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}</w:t>
      </w:r>
    </w:p>
    <w:p w14:paraId="1E6D63D2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mini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nt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{</w:t>
      </w:r>
    </w:p>
    <w:p w14:paraId="659B1EF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nt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mini;</w:t>
      </w:r>
    </w:p>
    <w:p w14:paraId="0AFEF17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n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71827457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}</w:t>
      </w:r>
    </w:p>
    <w:p w14:paraId="34B60F17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476DA4F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545EA01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Deallocate all Resources from following </w:t>
      </w:r>
      <w:proofErr w:type="gramStart"/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farmers :</w:t>
      </w:r>
      <w:proofErr w:type="gramEnd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4D30CF6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;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_of_farmer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j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6491609B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3834115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an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amp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1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>j))</w:t>
      </w:r>
    </w:p>
    <w:p w14:paraId="408B350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377E9E12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Farmer"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>j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1&lt;&lt;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 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0F82DF6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2AC205A2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705ED1B2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endl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009F7C33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able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_r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016C5E9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llocat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temp;</w:t>
      </w:r>
    </w:p>
    <w:p w14:paraId="3576555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eed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need;</w:t>
      </w:r>
    </w:p>
    <w:p w14:paraId="17B5120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; j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_of_farmer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j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18818E35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3D393DC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an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amp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1&lt;&lt;</w:t>
      </w:r>
      <w:r w:rsidRPr="009041CB">
        <w:rPr>
          <w:rFonts w:ascii="Courier New" w:eastAsia="Times New Roman" w:hAnsi="Courier New" w:cs="Courier New"/>
          <w:sz w:val="20"/>
          <w:szCs w:val="20"/>
        </w:rPr>
        <w:t>j))</w:t>
      </w:r>
    </w:p>
    <w:p w14:paraId="5804C44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49EBAE37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k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; k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umber_of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; k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71875190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{</w:t>
      </w:r>
    </w:p>
    <w:p w14:paraId="6F50FC7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able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[k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llocat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j][k];</w:t>
      </w:r>
    </w:p>
    <w:p w14:paraId="10F35F4B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llocat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[j][k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639B7AE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eed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[j][k]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max_matrix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j][k];</w:t>
      </w:r>
    </w:p>
    <w:p w14:paraId="5EC7457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}</w:t>
      </w:r>
    </w:p>
    <w:p w14:paraId="1DC0B3A2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04B819A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25BDFB2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After De-allocation of resources from the farmers mentioned </w:t>
      </w:r>
      <w:proofErr w:type="gramStart"/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above ,</w:t>
      </w:r>
      <w:proofErr w:type="gramEnd"/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data is :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04590A4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print(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);</w:t>
      </w:r>
    </w:p>
    <w:p w14:paraId="66ECB423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safe_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sequence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);</w:t>
      </w:r>
    </w:p>
    <w:p w14:paraId="21C79B34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able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_r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0199D05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llocat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temp;</w:t>
      </w:r>
    </w:p>
    <w:p w14:paraId="04DB5BA7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eeded_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need;</w:t>
      </w:r>
    </w:p>
    <w:p w14:paraId="6E57BD4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14:paraId="3706420B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6207F62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>};</w:t>
      </w:r>
    </w:p>
    <w:p w14:paraId="27C38ED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gramStart"/>
      <w:r w:rsidRPr="009041CB">
        <w:rPr>
          <w:rFonts w:ascii="Courier New" w:eastAsia="Times New Roman" w:hAnsi="Courier New" w:cs="Courier New"/>
          <w:color w:val="0000FF"/>
          <w:sz w:val="20"/>
          <w:szCs w:val="20"/>
        </w:rPr>
        <w:t>main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144BCFC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>{</w:t>
      </w:r>
    </w:p>
    <w:p w14:paraId="3B6FFBC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Enter</w:t>
      </w:r>
      <w:proofErr w:type="spellEnd"/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the number of resources: 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521B21B7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Of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75E93F32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in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Of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102A5994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Enter</w:t>
      </w:r>
      <w:proofErr w:type="spellEnd"/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the available resources: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43BB325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Of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;</w:t>
      </w:r>
    </w:p>
    <w:p w14:paraId="7F8740EB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Of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=1</w:t>
      </w:r>
      <w:r w:rsidRPr="009041CB">
        <w:rPr>
          <w:rFonts w:ascii="Courier New" w:eastAsia="Times New Roman" w:hAnsi="Courier New" w:cs="Courier New"/>
          <w:sz w:val="20"/>
          <w:szCs w:val="20"/>
        </w:rPr>
        <w:t>){</w:t>
      </w:r>
    </w:p>
    <w:p w14:paraId="02D2673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in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];</w:t>
      </w:r>
    </w:p>
    <w:p w14:paraId="5CCF7057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14:paraId="1D15AA0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manager 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man(</w:t>
      </w:r>
      <w:proofErr w:type="spellStart"/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noOf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,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avail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;</w:t>
      </w:r>
    </w:p>
    <w:p w14:paraId="63279E2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x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01EB74C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Press 1 for adding farmer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Press</w:t>
      </w:r>
      <w:proofErr w:type="spellEnd"/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2 for checking safe state and getting safe sequence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Press</w:t>
      </w:r>
      <w:proofErr w:type="spellEnd"/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3 to print available date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Press</w:t>
      </w:r>
      <w:proofErr w:type="spellEnd"/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4 to exit.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40EB764B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in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9041CB">
        <w:rPr>
          <w:rFonts w:ascii="Courier New" w:eastAsia="Times New Roman" w:hAnsi="Courier New" w:cs="Courier New"/>
          <w:sz w:val="20"/>
          <w:szCs w:val="20"/>
        </w:rPr>
        <w:t>x;</w:t>
      </w:r>
    </w:p>
    <w:p w14:paraId="2425F517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>Farme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farmers;</w:t>
      </w:r>
    </w:p>
    <w:p w14:paraId="5F3835A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urrently_allocated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Of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;</w:t>
      </w:r>
    </w:p>
    <w:p w14:paraId="0A6FB173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vector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maximum_required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Of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;</w:t>
      </w:r>
    </w:p>
    <w:p w14:paraId="79F7317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hile</w:t>
      </w:r>
      <w:r w:rsidRPr="009041CB">
        <w:rPr>
          <w:rFonts w:ascii="Courier New" w:eastAsia="Times New Roman" w:hAnsi="Courier New" w:cs="Courier New"/>
          <w:sz w:val="20"/>
          <w:szCs w:val="20"/>
        </w:rPr>
        <w:t>( x</w:t>
      </w:r>
      <w:proofErr w:type="gram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4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1B316DE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{</w:t>
      </w:r>
    </w:p>
    <w:p w14:paraId="525248C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x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39BFD36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0F1E556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Enter resources currently allocated to farmer 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19BF7710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Of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6147531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084B6EA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in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urrently_allocated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];</w:t>
      </w:r>
    </w:p>
    <w:p w14:paraId="50DFBEB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32A4ADC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Enter maximum resources demanded by farmer 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72AC6F35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noOfResources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;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5C332702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        {</w:t>
      </w:r>
    </w:p>
    <w:p w14:paraId="316C6127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in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maximum_required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];</w:t>
      </w:r>
    </w:p>
    <w:p w14:paraId="25D7DE73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657DADF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Farmer 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f(</w:t>
      </w:r>
      <w:proofErr w:type="spellStart"/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currently_allocated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 ,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maximum_required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);</w:t>
      </w:r>
    </w:p>
    <w:p w14:paraId="2188459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farmers.push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f);</w:t>
      </w:r>
    </w:p>
    <w:p w14:paraId="03E339D5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man.add_farmer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f);</w:t>
      </w:r>
    </w:p>
    <w:p w14:paraId="3F2E50C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Press 1 for adding farmer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Press</w:t>
      </w:r>
      <w:proofErr w:type="spellEnd"/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2 for checking safe state and getting safe sequence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Press</w:t>
      </w:r>
      <w:proofErr w:type="spellEnd"/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3 to print available date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Press</w:t>
      </w:r>
      <w:proofErr w:type="spellEnd"/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4 to exit. 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6EDDEF8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in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9041CB">
        <w:rPr>
          <w:rFonts w:ascii="Courier New" w:eastAsia="Times New Roman" w:hAnsi="Courier New" w:cs="Courier New"/>
          <w:sz w:val="20"/>
          <w:szCs w:val="20"/>
        </w:rPr>
        <w:t>x;</w:t>
      </w:r>
    </w:p>
    <w:p w14:paraId="533B1D4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DE01E9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3A01635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x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624DB39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59EF624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!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man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.deadlock_check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)){</w:t>
      </w:r>
    </w:p>
    <w:p w14:paraId="4F9AF18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No deadlock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Safe</w:t>
      </w:r>
      <w:proofErr w:type="spellEnd"/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Sequence </w:t>
      </w:r>
      <w:proofErr w:type="gramStart"/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is :</w:t>
      </w:r>
      <w:proofErr w:type="gramEnd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06307B73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man.safe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_sequence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);</w:t>
      </w:r>
    </w:p>
    <w:p w14:paraId="0CFC8F1F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500B4F6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5CF23CF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541AD1E9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Deadlock </w:t>
      </w:r>
      <w:proofErr w:type="gramStart"/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Occurs :</w:t>
      </w:r>
      <w:proofErr w:type="gramEnd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23F3B83B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9041CB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y;</w:t>
      </w:r>
    </w:p>
    <w:p w14:paraId="57EF6814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Press 1 to remove deadlock and print safe sequence, any other key to continue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1678AD65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in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9041CB">
        <w:rPr>
          <w:rFonts w:ascii="Courier New" w:eastAsia="Times New Roman" w:hAnsi="Courier New" w:cs="Courier New"/>
          <w:sz w:val="20"/>
          <w:szCs w:val="20"/>
        </w:rPr>
        <w:t>y;</w:t>
      </w:r>
    </w:p>
    <w:p w14:paraId="2EA0C54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y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68BCD024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{</w:t>
      </w:r>
    </w:p>
    <w:p w14:paraId="2E89DA62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proofErr w:type="spellStart"/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man.remove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_deadlock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);</w:t>
      </w:r>
    </w:p>
    <w:p w14:paraId="798BAB4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    }</w:t>
      </w:r>
    </w:p>
    <w:p w14:paraId="7E35CBA7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70D2CD5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Press 1 for adding farmer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Press</w:t>
      </w:r>
      <w:proofErr w:type="spellEnd"/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2 for checking safe state and getting safe sequence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Press</w:t>
      </w:r>
      <w:proofErr w:type="spellEnd"/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3 to print available date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Press</w:t>
      </w:r>
      <w:proofErr w:type="spellEnd"/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4 to exit.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621D40D3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in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9041CB">
        <w:rPr>
          <w:rFonts w:ascii="Courier New" w:eastAsia="Times New Roman" w:hAnsi="Courier New" w:cs="Courier New"/>
          <w:sz w:val="20"/>
          <w:szCs w:val="20"/>
        </w:rPr>
        <w:t>x;</w:t>
      </w:r>
    </w:p>
    <w:p w14:paraId="174CC8FA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77C6EEF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gramStart"/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 xml:space="preserve">x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3</w:t>
      </w:r>
      <w:r w:rsidRPr="009041CB">
        <w:rPr>
          <w:rFonts w:ascii="Courier New" w:eastAsia="Times New Roman" w:hAnsi="Courier New" w:cs="Courier New"/>
          <w:sz w:val="20"/>
          <w:szCs w:val="20"/>
        </w:rPr>
        <w:t>)</w:t>
      </w:r>
    </w:p>
    <w:p w14:paraId="25CB6DC0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083E32C0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man.</w:t>
      </w:r>
      <w:proofErr w:type="gramStart"/>
      <w:r w:rsidRPr="009041CB">
        <w:rPr>
          <w:rFonts w:ascii="Courier New" w:eastAsia="Times New Roman" w:hAnsi="Courier New" w:cs="Courier New"/>
          <w:sz w:val="20"/>
          <w:szCs w:val="20"/>
        </w:rPr>
        <w:t>print</w:t>
      </w:r>
      <w:proofErr w:type="spellEnd"/>
      <w:r w:rsidRPr="009041C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9041CB">
        <w:rPr>
          <w:rFonts w:ascii="Courier New" w:eastAsia="Times New Roman" w:hAnsi="Courier New" w:cs="Courier New"/>
          <w:sz w:val="20"/>
          <w:szCs w:val="20"/>
        </w:rPr>
        <w:t>);</w:t>
      </w:r>
    </w:p>
    <w:p w14:paraId="552D949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"Press 1 for adding farmer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Press</w:t>
      </w:r>
      <w:proofErr w:type="spellEnd"/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2 for checking safe state and getting safe sequence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Press</w:t>
      </w:r>
      <w:proofErr w:type="spellEnd"/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3 to print available date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>Press</w:t>
      </w:r>
      <w:proofErr w:type="spellEnd"/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4 to exit.</w:t>
      </w:r>
      <w:r w:rsidRPr="009041CB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9041CB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"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50AB32F6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spellStart"/>
      <w:r w:rsidRPr="009041CB">
        <w:rPr>
          <w:rFonts w:ascii="Courier New" w:eastAsia="Times New Roman" w:hAnsi="Courier New" w:cs="Courier New"/>
          <w:sz w:val="20"/>
          <w:szCs w:val="20"/>
        </w:rPr>
        <w:t>cin</w:t>
      </w:r>
      <w:proofErr w:type="spellEnd"/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9041CB">
        <w:rPr>
          <w:rFonts w:ascii="Courier New" w:eastAsia="Times New Roman" w:hAnsi="Courier New" w:cs="Courier New"/>
          <w:sz w:val="20"/>
          <w:szCs w:val="20"/>
        </w:rPr>
        <w:t>x;</w:t>
      </w:r>
    </w:p>
    <w:p w14:paraId="52CEDEBC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6543A431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6EFEDA1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4201B2F2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    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reak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563ABADD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261F9F0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14:paraId="2624BB38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9041C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9041CB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041CB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9041CB">
        <w:rPr>
          <w:rFonts w:ascii="Courier New" w:eastAsia="Times New Roman" w:hAnsi="Courier New" w:cs="Courier New"/>
          <w:sz w:val="20"/>
          <w:szCs w:val="20"/>
        </w:rPr>
        <w:t>;</w:t>
      </w:r>
    </w:p>
    <w:p w14:paraId="6A2F077E" w14:textId="77777777" w:rsidR="009041CB" w:rsidRPr="009041CB" w:rsidRDefault="009041CB" w:rsidP="009041CB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041CB">
        <w:rPr>
          <w:rFonts w:ascii="Courier New" w:eastAsia="Times New Roman" w:hAnsi="Courier New" w:cs="Courier New"/>
          <w:sz w:val="20"/>
          <w:szCs w:val="20"/>
        </w:rPr>
        <w:t>}</w:t>
      </w:r>
    </w:p>
    <w:p w14:paraId="334D224C" w14:textId="77777777" w:rsidR="00BB5541" w:rsidRPr="00BB5541" w:rsidRDefault="00BB5541" w:rsidP="00BB5541">
      <w:pPr>
        <w:rPr>
          <w:rFonts w:ascii="TimesNewRomanPSMT" w:hAnsi="TimesNewRomanPSMT"/>
          <w:b/>
          <w:color w:val="000000"/>
          <w:sz w:val="28"/>
          <w:szCs w:val="28"/>
        </w:rPr>
      </w:pPr>
    </w:p>
    <w:p w14:paraId="5550C14B" w14:textId="29165F5F" w:rsidR="001F3DCB" w:rsidRDefault="001F3DCB" w:rsidP="0042393B">
      <w:pPr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Sample Input:</w:t>
      </w:r>
    </w:p>
    <w:p w14:paraId="62F6F80D" w14:textId="35B3B87D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3</w:t>
      </w:r>
    </w:p>
    <w:p w14:paraId="4AB9739E" w14:textId="40D680A0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3 3 2</w:t>
      </w:r>
    </w:p>
    <w:p w14:paraId="00114E20" w14:textId="0D419157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1</w:t>
      </w:r>
    </w:p>
    <w:p w14:paraId="2771753F" w14:textId="28144B50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0 1 0</w:t>
      </w:r>
    </w:p>
    <w:p w14:paraId="2D9A01AC" w14:textId="53581CE2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7 5 3</w:t>
      </w:r>
    </w:p>
    <w:p w14:paraId="7658F9D1" w14:textId="70083A51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1</w:t>
      </w:r>
    </w:p>
    <w:p w14:paraId="06B23243" w14:textId="2A77DE21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2 0 0</w:t>
      </w:r>
    </w:p>
    <w:p w14:paraId="53915C66" w14:textId="1378B9C7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3 2 2</w:t>
      </w:r>
    </w:p>
    <w:p w14:paraId="197BBFCB" w14:textId="3F465939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1</w:t>
      </w:r>
    </w:p>
    <w:p w14:paraId="08D9C709" w14:textId="702DE296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3 0 2</w:t>
      </w:r>
    </w:p>
    <w:p w14:paraId="2B5A99F1" w14:textId="0908FB5A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9 0 2</w:t>
      </w:r>
    </w:p>
    <w:p w14:paraId="389F56C8" w14:textId="133F6EAB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1</w:t>
      </w:r>
    </w:p>
    <w:p w14:paraId="038560C1" w14:textId="0B9EF05D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2 1 1</w:t>
      </w:r>
    </w:p>
    <w:p w14:paraId="6B77E35E" w14:textId="21E3E8D4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2 2 2</w:t>
      </w:r>
    </w:p>
    <w:p w14:paraId="3F67BEB2" w14:textId="74CFC86D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1</w:t>
      </w:r>
    </w:p>
    <w:p w14:paraId="6248E931" w14:textId="1360F6DE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0 0 2</w:t>
      </w:r>
    </w:p>
    <w:p w14:paraId="09EB603E" w14:textId="0059C63A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4 3 3</w:t>
      </w:r>
    </w:p>
    <w:p w14:paraId="0F164EA7" w14:textId="200246D6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3</w:t>
      </w:r>
    </w:p>
    <w:p w14:paraId="12644BF3" w14:textId="2CC25257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2</w:t>
      </w:r>
    </w:p>
    <w:p w14:paraId="02251D04" w14:textId="1B710C07" w:rsidR="001F3DCB" w:rsidRDefault="00351541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1</w:t>
      </w:r>
    </w:p>
    <w:p w14:paraId="5AE7169F" w14:textId="433819E4" w:rsidR="00351541" w:rsidRDefault="00351541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0 0 0</w:t>
      </w:r>
    </w:p>
    <w:p w14:paraId="5A461997" w14:textId="510C6082" w:rsidR="00351541" w:rsidRDefault="00351541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10 5 7</w:t>
      </w:r>
    </w:p>
    <w:p w14:paraId="39155522" w14:textId="466A69EE" w:rsidR="001F3DCB" w:rsidRDefault="009041CB" w:rsidP="009041C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3</w:t>
      </w:r>
    </w:p>
    <w:p w14:paraId="7B6EABEB" w14:textId="57C8CD94" w:rsidR="009041CB" w:rsidRDefault="009041CB" w:rsidP="009041C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2</w:t>
      </w:r>
    </w:p>
    <w:p w14:paraId="4D838912" w14:textId="6FC0B337" w:rsidR="009041CB" w:rsidRDefault="009041CB" w:rsidP="009041C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1</w:t>
      </w:r>
    </w:p>
    <w:p w14:paraId="4EA83D8A" w14:textId="6C0C40CC" w:rsidR="009041CB" w:rsidRDefault="009041CB" w:rsidP="009041C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1</w:t>
      </w:r>
    </w:p>
    <w:p w14:paraId="2D1EC2BA" w14:textId="06B93DFE" w:rsidR="009041CB" w:rsidRDefault="009041CB" w:rsidP="009041C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 xml:space="preserve">0 0 0 </w:t>
      </w:r>
    </w:p>
    <w:p w14:paraId="0B8BE99B" w14:textId="3AF95360" w:rsidR="009041CB" w:rsidRDefault="009041CB" w:rsidP="009041C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20 20 20</w:t>
      </w:r>
    </w:p>
    <w:p w14:paraId="0A004A51" w14:textId="6B0BB99F" w:rsidR="009041CB" w:rsidRDefault="009041CB" w:rsidP="009041C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2</w:t>
      </w:r>
    </w:p>
    <w:p w14:paraId="1E09D4FE" w14:textId="314BE9EB" w:rsidR="00101E2B" w:rsidRDefault="00101E2B" w:rsidP="0042393B">
      <w:pPr>
        <w:rPr>
          <w:rFonts w:ascii="TimesNewRomanPSMT" w:hAnsi="TimesNewRomanPSMT"/>
          <w:b/>
          <w:color w:val="000000"/>
          <w:sz w:val="28"/>
          <w:szCs w:val="28"/>
        </w:rPr>
      </w:pPr>
      <w:proofErr w:type="spellStart"/>
      <w:r>
        <w:rPr>
          <w:rFonts w:ascii="TimesNewRomanPSMT" w:hAnsi="TimesNewRomanPSMT"/>
          <w:b/>
          <w:color w:val="000000"/>
          <w:sz w:val="28"/>
          <w:szCs w:val="28"/>
        </w:rPr>
        <w:t>ScreenShot</w:t>
      </w:r>
      <w:proofErr w:type="spellEnd"/>
      <w:r>
        <w:rPr>
          <w:rFonts w:ascii="TimesNewRomanPSMT" w:hAnsi="TimesNewRomanPSMT"/>
          <w:b/>
          <w:color w:val="000000"/>
          <w:sz w:val="28"/>
          <w:szCs w:val="28"/>
        </w:rPr>
        <w:t>:</w:t>
      </w:r>
    </w:p>
    <w:p w14:paraId="6267E5AA" w14:textId="04B56F06" w:rsidR="00351541" w:rsidRDefault="009041CB" w:rsidP="0042393B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BCD4BB1" wp14:editId="29ABBBA3">
            <wp:extent cx="5817870" cy="822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787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70FD11" w14:textId="5D914795" w:rsidR="009041CB" w:rsidRDefault="009041CB" w:rsidP="0042393B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F5559AA" wp14:editId="6BEE501D">
            <wp:extent cx="5817870" cy="8229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787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7409FA" w14:textId="71575212" w:rsidR="009041CB" w:rsidRDefault="009041CB" w:rsidP="0042393B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EE64382" wp14:editId="06F147AC">
            <wp:extent cx="5817870" cy="822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787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A7415" w14:textId="77777777" w:rsidR="00351541" w:rsidRDefault="00351541" w:rsidP="0042393B">
      <w:pPr>
        <w:rPr>
          <w:noProof/>
        </w:rPr>
      </w:pPr>
    </w:p>
    <w:p w14:paraId="46FCD8BE" w14:textId="039AA02C" w:rsidR="00101E2B" w:rsidRDefault="00101E2B" w:rsidP="0042393B">
      <w:pPr>
        <w:rPr>
          <w:rFonts w:ascii="TimesNewRomanPSMT" w:hAnsi="TimesNewRomanPSMT"/>
          <w:b/>
          <w:color w:val="000000"/>
          <w:sz w:val="28"/>
          <w:szCs w:val="28"/>
        </w:rPr>
      </w:pPr>
    </w:p>
    <w:p w14:paraId="389F2997" w14:textId="5DFF75F3" w:rsidR="00351541" w:rsidRDefault="00351541" w:rsidP="0042393B">
      <w:pPr>
        <w:rPr>
          <w:rFonts w:ascii="TimesNewRomanPSMT" w:hAnsi="TimesNewRomanPSMT"/>
          <w:b/>
          <w:color w:val="000000"/>
          <w:sz w:val="28"/>
          <w:szCs w:val="28"/>
        </w:rPr>
      </w:pPr>
    </w:p>
    <w:p w14:paraId="227C1847" w14:textId="2C5CCD6F" w:rsidR="00351541" w:rsidRDefault="00351541" w:rsidP="0042393B">
      <w:pPr>
        <w:rPr>
          <w:rFonts w:ascii="TimesNewRomanPSMT" w:hAnsi="TimesNewRomanPSMT"/>
          <w:b/>
          <w:color w:val="000000"/>
          <w:sz w:val="28"/>
          <w:szCs w:val="28"/>
        </w:rPr>
      </w:pPr>
    </w:p>
    <w:sectPr w:rsidR="00351541">
      <w:headerReference w:type="even" r:id="rId10"/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9E5CB" w14:textId="77777777" w:rsidR="005822AA" w:rsidRDefault="005822AA" w:rsidP="006B4AA2">
      <w:pPr>
        <w:spacing w:after="0" w:line="240" w:lineRule="auto"/>
      </w:pPr>
      <w:r>
        <w:separator/>
      </w:r>
    </w:p>
  </w:endnote>
  <w:endnote w:type="continuationSeparator" w:id="0">
    <w:p w14:paraId="568DBF6E" w14:textId="77777777" w:rsidR="005822AA" w:rsidRDefault="005822AA" w:rsidP="006B4A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LTStd-Bold-Identity-H">
    <w:altName w:val="Times New Roman"/>
    <w:panose1 w:val="00000000000000000000"/>
    <w:charset w:val="00"/>
    <w:family w:val="roman"/>
    <w:notTrueType/>
    <w:pitch w:val="default"/>
  </w:font>
  <w:font w:name="Tahoma-Bold">
    <w:altName w:val="Tahoma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21FED" w14:textId="1FDF4BAA" w:rsidR="00636930" w:rsidRDefault="00FA1157">
    <w:pPr>
      <w:pStyle w:val="Footer"/>
      <w:jc w:val="center"/>
    </w:pPr>
    <w:r>
      <w:t>20JE0447        PAGE NO.</w:t>
    </w:r>
    <w:sdt>
      <w:sdtPr>
        <w:id w:val="7049027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36930">
          <w:fldChar w:fldCharType="begin"/>
        </w:r>
        <w:r w:rsidR="00636930">
          <w:instrText xml:space="preserve"> PAGE   \* MERGEFORMAT </w:instrText>
        </w:r>
        <w:r w:rsidR="00636930">
          <w:fldChar w:fldCharType="separate"/>
        </w:r>
        <w:r w:rsidR="00636930">
          <w:rPr>
            <w:noProof/>
          </w:rPr>
          <w:t>2</w:t>
        </w:r>
        <w:r w:rsidR="00636930">
          <w:rPr>
            <w:noProof/>
          </w:rPr>
          <w:fldChar w:fldCharType="end"/>
        </w:r>
      </w:sdtContent>
    </w:sdt>
  </w:p>
  <w:p w14:paraId="16624FB3" w14:textId="77777777" w:rsidR="006B4AA2" w:rsidRDefault="006B4AA2" w:rsidP="006B4AA2">
    <w:pPr>
      <w:pStyle w:val="Footer"/>
      <w:ind w:firstLine="7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04018" w14:textId="77777777" w:rsidR="005822AA" w:rsidRDefault="005822AA" w:rsidP="006B4AA2">
      <w:pPr>
        <w:spacing w:after="0" w:line="240" w:lineRule="auto"/>
      </w:pPr>
      <w:r>
        <w:separator/>
      </w:r>
    </w:p>
  </w:footnote>
  <w:footnote w:type="continuationSeparator" w:id="0">
    <w:p w14:paraId="324B2EFF" w14:textId="77777777" w:rsidR="005822AA" w:rsidRDefault="005822AA" w:rsidP="006B4A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64B21" w14:textId="59A10C45" w:rsidR="002C060B" w:rsidRDefault="005822AA">
    <w:pPr>
      <w:pStyle w:val="Header"/>
    </w:pPr>
    <w:r>
      <w:rPr>
        <w:noProof/>
      </w:rPr>
      <w:pict w14:anchorId="6A40F91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090344" o:spid="_x0000_s1026" type="#_x0000_t136" style="position:absolute;margin-left:0;margin-top:0;width:565.55pt;height:94.25pt;rotation:315;z-index:-251655168;mso-position-horizontal:center;mso-position-horizontal-relative:margin;mso-position-vertical:center;mso-position-vertical-relative:margin" o:allowincell="f" fillcolor="#96f" stroked="f">
          <v:fill opacity=".5"/>
          <v:textpath style="font-family:&quot;Calibri&quot;;font-size:1pt" string="JASLEEN 20JE0447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80DAC" w14:textId="11AEC015" w:rsidR="006B4AA2" w:rsidRDefault="005822AA">
    <w:pPr>
      <w:pStyle w:val="Header"/>
    </w:pPr>
    <w:r>
      <w:rPr>
        <w:noProof/>
      </w:rPr>
      <w:pict w14:anchorId="3619497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090345" o:spid="_x0000_s1027" type="#_x0000_t136" style="position:absolute;margin-left:0;margin-top:0;width:565.55pt;height:94.25pt;rotation:315;z-index:-251653120;mso-position-horizontal:center;mso-position-horizontal-relative:margin;mso-position-vertical:center;mso-position-vertical-relative:margin" o:allowincell="f" fillcolor="#96f" stroked="f">
          <v:fill opacity=".5"/>
          <v:textpath style="font-family:&quot;Calibri&quot;;font-size:1pt" string="JASLEEN 20JE0447"/>
          <w10:wrap anchorx="margin" anchory="margin"/>
        </v:shape>
      </w:pict>
    </w:r>
    <w:r w:rsidR="00FF549F">
      <w:t>Name:</w:t>
    </w:r>
    <w:r w:rsidR="006B4AA2">
      <w:t xml:space="preserve"> Jasleen Kaur</w:t>
    </w:r>
    <w:r w:rsidR="006B4AA2">
      <w:ptab w:relativeTo="margin" w:alignment="center" w:leader="none"/>
    </w:r>
    <w:r w:rsidR="006B4AA2">
      <w:t xml:space="preserve">Admn No. 20JE0447 </w:t>
    </w:r>
  </w:p>
  <w:p w14:paraId="363A9F01" w14:textId="77777777" w:rsidR="006B4AA2" w:rsidRDefault="006B4A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4CE70" w14:textId="4B724442" w:rsidR="002C060B" w:rsidRDefault="005822AA">
    <w:pPr>
      <w:pStyle w:val="Header"/>
    </w:pPr>
    <w:r>
      <w:rPr>
        <w:noProof/>
      </w:rPr>
      <w:pict w14:anchorId="69C526E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090343" o:spid="_x0000_s1025" type="#_x0000_t136" style="position:absolute;margin-left:0;margin-top:0;width:565.55pt;height:94.25pt;rotation:315;z-index:-251657216;mso-position-horizontal:center;mso-position-horizontal-relative:margin;mso-position-vertical:center;mso-position-vertical-relative:margin" o:allowincell="f" fillcolor="#96f" stroked="f">
          <v:fill opacity=".5"/>
          <v:textpath style="font-family:&quot;Calibri&quot;;font-size:1pt" string="JASLEEN 20JE0447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14299"/>
    <w:multiLevelType w:val="hybridMultilevel"/>
    <w:tmpl w:val="4FFE5A5E"/>
    <w:lvl w:ilvl="0" w:tplc="4B0210CA">
      <w:start w:val="6"/>
      <w:numFmt w:val="decimal"/>
      <w:lvlText w:val="%1."/>
      <w:lvlJc w:val="left"/>
      <w:pPr>
        <w:ind w:left="1279" w:hanging="329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6CAA53F0">
      <w:numFmt w:val="bullet"/>
      <w:lvlText w:val="•"/>
      <w:lvlJc w:val="left"/>
      <w:pPr>
        <w:ind w:left="2220" w:hanging="329"/>
      </w:pPr>
      <w:rPr>
        <w:rFonts w:hint="default"/>
        <w:lang w:val="en-US" w:eastAsia="en-US" w:bidi="ar-SA"/>
      </w:rPr>
    </w:lvl>
    <w:lvl w:ilvl="2" w:tplc="B1D4C888">
      <w:numFmt w:val="bullet"/>
      <w:lvlText w:val="•"/>
      <w:lvlJc w:val="left"/>
      <w:pPr>
        <w:ind w:left="3160" w:hanging="329"/>
      </w:pPr>
      <w:rPr>
        <w:rFonts w:hint="default"/>
        <w:lang w:val="en-US" w:eastAsia="en-US" w:bidi="ar-SA"/>
      </w:rPr>
    </w:lvl>
    <w:lvl w:ilvl="3" w:tplc="A98A7C72">
      <w:numFmt w:val="bullet"/>
      <w:lvlText w:val="•"/>
      <w:lvlJc w:val="left"/>
      <w:pPr>
        <w:ind w:left="4100" w:hanging="329"/>
      </w:pPr>
      <w:rPr>
        <w:rFonts w:hint="default"/>
        <w:lang w:val="en-US" w:eastAsia="en-US" w:bidi="ar-SA"/>
      </w:rPr>
    </w:lvl>
    <w:lvl w:ilvl="4" w:tplc="A468C81E">
      <w:numFmt w:val="bullet"/>
      <w:lvlText w:val="•"/>
      <w:lvlJc w:val="left"/>
      <w:pPr>
        <w:ind w:left="5040" w:hanging="329"/>
      </w:pPr>
      <w:rPr>
        <w:rFonts w:hint="default"/>
        <w:lang w:val="en-US" w:eastAsia="en-US" w:bidi="ar-SA"/>
      </w:rPr>
    </w:lvl>
    <w:lvl w:ilvl="5" w:tplc="D1C4C5EE">
      <w:numFmt w:val="bullet"/>
      <w:lvlText w:val="•"/>
      <w:lvlJc w:val="left"/>
      <w:pPr>
        <w:ind w:left="5980" w:hanging="329"/>
      </w:pPr>
      <w:rPr>
        <w:rFonts w:hint="default"/>
        <w:lang w:val="en-US" w:eastAsia="en-US" w:bidi="ar-SA"/>
      </w:rPr>
    </w:lvl>
    <w:lvl w:ilvl="6" w:tplc="ED7EA2C0">
      <w:numFmt w:val="bullet"/>
      <w:lvlText w:val="•"/>
      <w:lvlJc w:val="left"/>
      <w:pPr>
        <w:ind w:left="6920" w:hanging="329"/>
      </w:pPr>
      <w:rPr>
        <w:rFonts w:hint="default"/>
        <w:lang w:val="en-US" w:eastAsia="en-US" w:bidi="ar-SA"/>
      </w:rPr>
    </w:lvl>
    <w:lvl w:ilvl="7" w:tplc="4FA24DF6">
      <w:numFmt w:val="bullet"/>
      <w:lvlText w:val="•"/>
      <w:lvlJc w:val="left"/>
      <w:pPr>
        <w:ind w:left="7860" w:hanging="329"/>
      </w:pPr>
      <w:rPr>
        <w:rFonts w:hint="default"/>
        <w:lang w:val="en-US" w:eastAsia="en-US" w:bidi="ar-SA"/>
      </w:rPr>
    </w:lvl>
    <w:lvl w:ilvl="8" w:tplc="3C3EA22A">
      <w:numFmt w:val="bullet"/>
      <w:lvlText w:val="•"/>
      <w:lvlJc w:val="left"/>
      <w:pPr>
        <w:ind w:left="8800" w:hanging="329"/>
      </w:pPr>
      <w:rPr>
        <w:rFonts w:hint="default"/>
        <w:lang w:val="en-US" w:eastAsia="en-US" w:bidi="ar-SA"/>
      </w:rPr>
    </w:lvl>
  </w:abstractNum>
  <w:abstractNum w:abstractNumId="1" w15:restartNumberingAfterBreak="0">
    <w:nsid w:val="0AEB78AE"/>
    <w:multiLevelType w:val="hybridMultilevel"/>
    <w:tmpl w:val="0C8EE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B935EC"/>
    <w:multiLevelType w:val="multilevel"/>
    <w:tmpl w:val="CB784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F022B8"/>
    <w:multiLevelType w:val="hybridMultilevel"/>
    <w:tmpl w:val="04C2029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D374F4F"/>
    <w:multiLevelType w:val="hybridMultilevel"/>
    <w:tmpl w:val="ACA4960C"/>
    <w:lvl w:ilvl="0" w:tplc="F75057AC">
      <w:start w:val="9"/>
      <w:numFmt w:val="decimal"/>
      <w:lvlText w:val="%1."/>
      <w:lvlJc w:val="left"/>
      <w:pPr>
        <w:ind w:left="1279" w:hanging="329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E7F2EA64">
      <w:numFmt w:val="bullet"/>
      <w:lvlText w:val="•"/>
      <w:lvlJc w:val="left"/>
      <w:pPr>
        <w:ind w:left="2220" w:hanging="329"/>
      </w:pPr>
      <w:rPr>
        <w:rFonts w:hint="default"/>
        <w:lang w:val="en-US" w:eastAsia="en-US" w:bidi="ar-SA"/>
      </w:rPr>
    </w:lvl>
    <w:lvl w:ilvl="2" w:tplc="83086210">
      <w:numFmt w:val="bullet"/>
      <w:lvlText w:val="•"/>
      <w:lvlJc w:val="left"/>
      <w:pPr>
        <w:ind w:left="3160" w:hanging="329"/>
      </w:pPr>
      <w:rPr>
        <w:rFonts w:hint="default"/>
        <w:lang w:val="en-US" w:eastAsia="en-US" w:bidi="ar-SA"/>
      </w:rPr>
    </w:lvl>
    <w:lvl w:ilvl="3" w:tplc="6932FF00">
      <w:numFmt w:val="bullet"/>
      <w:lvlText w:val="•"/>
      <w:lvlJc w:val="left"/>
      <w:pPr>
        <w:ind w:left="4100" w:hanging="329"/>
      </w:pPr>
      <w:rPr>
        <w:rFonts w:hint="default"/>
        <w:lang w:val="en-US" w:eastAsia="en-US" w:bidi="ar-SA"/>
      </w:rPr>
    </w:lvl>
    <w:lvl w:ilvl="4" w:tplc="6F20C278">
      <w:numFmt w:val="bullet"/>
      <w:lvlText w:val="•"/>
      <w:lvlJc w:val="left"/>
      <w:pPr>
        <w:ind w:left="5040" w:hanging="329"/>
      </w:pPr>
      <w:rPr>
        <w:rFonts w:hint="default"/>
        <w:lang w:val="en-US" w:eastAsia="en-US" w:bidi="ar-SA"/>
      </w:rPr>
    </w:lvl>
    <w:lvl w:ilvl="5" w:tplc="0A2237F8">
      <w:numFmt w:val="bullet"/>
      <w:lvlText w:val="•"/>
      <w:lvlJc w:val="left"/>
      <w:pPr>
        <w:ind w:left="5980" w:hanging="329"/>
      </w:pPr>
      <w:rPr>
        <w:rFonts w:hint="default"/>
        <w:lang w:val="en-US" w:eastAsia="en-US" w:bidi="ar-SA"/>
      </w:rPr>
    </w:lvl>
    <w:lvl w:ilvl="6" w:tplc="7208001E">
      <w:numFmt w:val="bullet"/>
      <w:lvlText w:val="•"/>
      <w:lvlJc w:val="left"/>
      <w:pPr>
        <w:ind w:left="6920" w:hanging="329"/>
      </w:pPr>
      <w:rPr>
        <w:rFonts w:hint="default"/>
        <w:lang w:val="en-US" w:eastAsia="en-US" w:bidi="ar-SA"/>
      </w:rPr>
    </w:lvl>
    <w:lvl w:ilvl="7" w:tplc="D2D24890">
      <w:numFmt w:val="bullet"/>
      <w:lvlText w:val="•"/>
      <w:lvlJc w:val="left"/>
      <w:pPr>
        <w:ind w:left="7860" w:hanging="329"/>
      </w:pPr>
      <w:rPr>
        <w:rFonts w:hint="default"/>
        <w:lang w:val="en-US" w:eastAsia="en-US" w:bidi="ar-SA"/>
      </w:rPr>
    </w:lvl>
    <w:lvl w:ilvl="8" w:tplc="0A3626B6">
      <w:numFmt w:val="bullet"/>
      <w:lvlText w:val="•"/>
      <w:lvlJc w:val="left"/>
      <w:pPr>
        <w:ind w:left="8800" w:hanging="329"/>
      </w:pPr>
      <w:rPr>
        <w:rFonts w:hint="default"/>
        <w:lang w:val="en-US" w:eastAsia="en-US" w:bidi="ar-SA"/>
      </w:rPr>
    </w:lvl>
  </w:abstractNum>
  <w:abstractNum w:abstractNumId="5" w15:restartNumberingAfterBreak="0">
    <w:nsid w:val="32482423"/>
    <w:multiLevelType w:val="hybridMultilevel"/>
    <w:tmpl w:val="331298F0"/>
    <w:lvl w:ilvl="0" w:tplc="5F7483A0">
      <w:start w:val="1"/>
      <w:numFmt w:val="upperLetter"/>
      <w:lvlText w:val="%1)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9E2E6E"/>
    <w:multiLevelType w:val="hybridMultilevel"/>
    <w:tmpl w:val="F38025F0"/>
    <w:lvl w:ilvl="0" w:tplc="E43455D8">
      <w:start w:val="3"/>
      <w:numFmt w:val="decimal"/>
      <w:lvlText w:val="%1."/>
      <w:lvlJc w:val="left"/>
      <w:pPr>
        <w:ind w:left="1598" w:hanging="329"/>
        <w:jc w:val="righ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D7EC301C">
      <w:start w:val="3"/>
      <w:numFmt w:val="decimal"/>
      <w:lvlText w:val="%2."/>
      <w:lvlJc w:val="left"/>
      <w:pPr>
        <w:ind w:left="1865" w:hanging="334"/>
        <w:jc w:val="righ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307AFE82">
      <w:numFmt w:val="bullet"/>
      <w:lvlText w:val="•"/>
      <w:lvlJc w:val="left"/>
      <w:pPr>
        <w:ind w:left="2840" w:hanging="334"/>
      </w:pPr>
      <w:rPr>
        <w:rFonts w:hint="default"/>
        <w:lang w:val="en-US" w:eastAsia="en-US" w:bidi="ar-SA"/>
      </w:rPr>
    </w:lvl>
    <w:lvl w:ilvl="3" w:tplc="58483072">
      <w:numFmt w:val="bullet"/>
      <w:lvlText w:val="•"/>
      <w:lvlJc w:val="left"/>
      <w:pPr>
        <w:ind w:left="3820" w:hanging="334"/>
      </w:pPr>
      <w:rPr>
        <w:rFonts w:hint="default"/>
        <w:lang w:val="en-US" w:eastAsia="en-US" w:bidi="ar-SA"/>
      </w:rPr>
    </w:lvl>
    <w:lvl w:ilvl="4" w:tplc="08061A06">
      <w:numFmt w:val="bullet"/>
      <w:lvlText w:val="•"/>
      <w:lvlJc w:val="left"/>
      <w:pPr>
        <w:ind w:left="4800" w:hanging="334"/>
      </w:pPr>
      <w:rPr>
        <w:rFonts w:hint="default"/>
        <w:lang w:val="en-US" w:eastAsia="en-US" w:bidi="ar-SA"/>
      </w:rPr>
    </w:lvl>
    <w:lvl w:ilvl="5" w:tplc="CDB06E46">
      <w:numFmt w:val="bullet"/>
      <w:lvlText w:val="•"/>
      <w:lvlJc w:val="left"/>
      <w:pPr>
        <w:ind w:left="5780" w:hanging="334"/>
      </w:pPr>
      <w:rPr>
        <w:rFonts w:hint="default"/>
        <w:lang w:val="en-US" w:eastAsia="en-US" w:bidi="ar-SA"/>
      </w:rPr>
    </w:lvl>
    <w:lvl w:ilvl="6" w:tplc="1646DA78">
      <w:numFmt w:val="bullet"/>
      <w:lvlText w:val="•"/>
      <w:lvlJc w:val="left"/>
      <w:pPr>
        <w:ind w:left="6760" w:hanging="334"/>
      </w:pPr>
      <w:rPr>
        <w:rFonts w:hint="default"/>
        <w:lang w:val="en-US" w:eastAsia="en-US" w:bidi="ar-SA"/>
      </w:rPr>
    </w:lvl>
    <w:lvl w:ilvl="7" w:tplc="D2045FCC">
      <w:numFmt w:val="bullet"/>
      <w:lvlText w:val="•"/>
      <w:lvlJc w:val="left"/>
      <w:pPr>
        <w:ind w:left="7740" w:hanging="334"/>
      </w:pPr>
      <w:rPr>
        <w:rFonts w:hint="default"/>
        <w:lang w:val="en-US" w:eastAsia="en-US" w:bidi="ar-SA"/>
      </w:rPr>
    </w:lvl>
    <w:lvl w:ilvl="8" w:tplc="8E98ED50">
      <w:numFmt w:val="bullet"/>
      <w:lvlText w:val="•"/>
      <w:lvlJc w:val="left"/>
      <w:pPr>
        <w:ind w:left="8720" w:hanging="334"/>
      </w:pPr>
      <w:rPr>
        <w:rFonts w:hint="default"/>
        <w:lang w:val="en-US" w:eastAsia="en-US" w:bidi="ar-SA"/>
      </w:rPr>
    </w:lvl>
  </w:abstractNum>
  <w:abstractNum w:abstractNumId="7" w15:restartNumberingAfterBreak="0">
    <w:nsid w:val="3CDA3920"/>
    <w:multiLevelType w:val="hybridMultilevel"/>
    <w:tmpl w:val="6860BB64"/>
    <w:lvl w:ilvl="0" w:tplc="74880C08">
      <w:start w:val="4"/>
      <w:numFmt w:val="decimal"/>
      <w:lvlText w:val="%1."/>
      <w:lvlJc w:val="left"/>
      <w:pPr>
        <w:ind w:left="1279" w:hanging="329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D946EE08">
      <w:numFmt w:val="bullet"/>
      <w:lvlText w:val="•"/>
      <w:lvlJc w:val="left"/>
      <w:pPr>
        <w:ind w:left="2220" w:hanging="329"/>
      </w:pPr>
      <w:rPr>
        <w:rFonts w:hint="default"/>
        <w:lang w:val="en-US" w:eastAsia="en-US" w:bidi="ar-SA"/>
      </w:rPr>
    </w:lvl>
    <w:lvl w:ilvl="2" w:tplc="63288C3A">
      <w:numFmt w:val="bullet"/>
      <w:lvlText w:val="•"/>
      <w:lvlJc w:val="left"/>
      <w:pPr>
        <w:ind w:left="3160" w:hanging="329"/>
      </w:pPr>
      <w:rPr>
        <w:rFonts w:hint="default"/>
        <w:lang w:val="en-US" w:eastAsia="en-US" w:bidi="ar-SA"/>
      </w:rPr>
    </w:lvl>
    <w:lvl w:ilvl="3" w:tplc="34AAC22A">
      <w:numFmt w:val="bullet"/>
      <w:lvlText w:val="•"/>
      <w:lvlJc w:val="left"/>
      <w:pPr>
        <w:ind w:left="4100" w:hanging="329"/>
      </w:pPr>
      <w:rPr>
        <w:rFonts w:hint="default"/>
        <w:lang w:val="en-US" w:eastAsia="en-US" w:bidi="ar-SA"/>
      </w:rPr>
    </w:lvl>
    <w:lvl w:ilvl="4" w:tplc="67B28394">
      <w:numFmt w:val="bullet"/>
      <w:lvlText w:val="•"/>
      <w:lvlJc w:val="left"/>
      <w:pPr>
        <w:ind w:left="5040" w:hanging="329"/>
      </w:pPr>
      <w:rPr>
        <w:rFonts w:hint="default"/>
        <w:lang w:val="en-US" w:eastAsia="en-US" w:bidi="ar-SA"/>
      </w:rPr>
    </w:lvl>
    <w:lvl w:ilvl="5" w:tplc="531AA04E">
      <w:numFmt w:val="bullet"/>
      <w:lvlText w:val="•"/>
      <w:lvlJc w:val="left"/>
      <w:pPr>
        <w:ind w:left="5980" w:hanging="329"/>
      </w:pPr>
      <w:rPr>
        <w:rFonts w:hint="default"/>
        <w:lang w:val="en-US" w:eastAsia="en-US" w:bidi="ar-SA"/>
      </w:rPr>
    </w:lvl>
    <w:lvl w:ilvl="6" w:tplc="5232DD4C">
      <w:numFmt w:val="bullet"/>
      <w:lvlText w:val="•"/>
      <w:lvlJc w:val="left"/>
      <w:pPr>
        <w:ind w:left="6920" w:hanging="329"/>
      </w:pPr>
      <w:rPr>
        <w:rFonts w:hint="default"/>
        <w:lang w:val="en-US" w:eastAsia="en-US" w:bidi="ar-SA"/>
      </w:rPr>
    </w:lvl>
    <w:lvl w:ilvl="7" w:tplc="38E625A4">
      <w:numFmt w:val="bullet"/>
      <w:lvlText w:val="•"/>
      <w:lvlJc w:val="left"/>
      <w:pPr>
        <w:ind w:left="7860" w:hanging="329"/>
      </w:pPr>
      <w:rPr>
        <w:rFonts w:hint="default"/>
        <w:lang w:val="en-US" w:eastAsia="en-US" w:bidi="ar-SA"/>
      </w:rPr>
    </w:lvl>
    <w:lvl w:ilvl="8" w:tplc="8E247EB2">
      <w:numFmt w:val="bullet"/>
      <w:lvlText w:val="•"/>
      <w:lvlJc w:val="left"/>
      <w:pPr>
        <w:ind w:left="8800" w:hanging="329"/>
      </w:pPr>
      <w:rPr>
        <w:rFonts w:hint="default"/>
        <w:lang w:val="en-US" w:eastAsia="en-US" w:bidi="ar-SA"/>
      </w:rPr>
    </w:lvl>
  </w:abstractNum>
  <w:abstractNum w:abstractNumId="8" w15:restartNumberingAfterBreak="0">
    <w:nsid w:val="4181278A"/>
    <w:multiLevelType w:val="multilevel"/>
    <w:tmpl w:val="340AA9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1C55A22"/>
    <w:multiLevelType w:val="multilevel"/>
    <w:tmpl w:val="8E7CC7BC"/>
    <w:lvl w:ilvl="0">
      <w:start w:val="17"/>
      <w:numFmt w:val="upperLetter"/>
      <w:lvlText w:val="%1"/>
      <w:lvlJc w:val="left"/>
      <w:pPr>
        <w:ind w:left="2246" w:hanging="447"/>
      </w:pPr>
      <w:rPr>
        <w:rFonts w:hint="default"/>
        <w:lang w:val="en-US" w:eastAsia="en-US" w:bidi="ar-SA"/>
      </w:rPr>
    </w:lvl>
    <w:lvl w:ilvl="1">
      <w:start w:val="1"/>
      <w:numFmt w:val="decimal"/>
      <w:lvlText w:val="%1-%2"/>
      <w:lvlJc w:val="left"/>
      <w:pPr>
        <w:ind w:left="2337" w:hanging="447"/>
        <w:jc w:val="right"/>
      </w:pPr>
      <w:rPr>
        <w:rFonts w:hint="default"/>
        <w:b/>
        <w:bCs/>
        <w:spacing w:val="-1"/>
        <w:w w:val="100"/>
        <w:u w:val="thick" w:color="000000"/>
        <w:lang w:val="en-US" w:eastAsia="en-US" w:bidi="ar-SA"/>
      </w:rPr>
    </w:lvl>
    <w:lvl w:ilvl="2">
      <w:numFmt w:val="bullet"/>
      <w:lvlText w:val="•"/>
      <w:lvlJc w:val="left"/>
      <w:pPr>
        <w:ind w:left="3928" w:hanging="44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772" w:hanging="44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616" w:hanging="44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460" w:hanging="44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304" w:hanging="44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148" w:hanging="44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992" w:hanging="447"/>
      </w:pPr>
      <w:rPr>
        <w:rFonts w:hint="default"/>
        <w:lang w:val="en-US" w:eastAsia="en-US" w:bidi="ar-SA"/>
      </w:rPr>
    </w:lvl>
  </w:abstractNum>
  <w:abstractNum w:abstractNumId="10" w15:restartNumberingAfterBreak="0">
    <w:nsid w:val="48094F2C"/>
    <w:multiLevelType w:val="multilevel"/>
    <w:tmpl w:val="29E0E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9E461D0"/>
    <w:multiLevelType w:val="hybridMultilevel"/>
    <w:tmpl w:val="42A29EE4"/>
    <w:lvl w:ilvl="0" w:tplc="F690AEE8">
      <w:start w:val="3"/>
      <w:numFmt w:val="decimal"/>
      <w:lvlText w:val="%1."/>
      <w:lvlJc w:val="left"/>
      <w:pPr>
        <w:ind w:left="1598" w:hanging="329"/>
        <w:jc w:val="righ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58E17BA">
      <w:start w:val="3"/>
      <w:numFmt w:val="decimal"/>
      <w:lvlText w:val="%2."/>
      <w:lvlJc w:val="left"/>
      <w:pPr>
        <w:ind w:left="1865" w:hanging="334"/>
        <w:jc w:val="righ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BD6EC7A8">
      <w:numFmt w:val="bullet"/>
      <w:lvlText w:val="•"/>
      <w:lvlJc w:val="left"/>
      <w:pPr>
        <w:ind w:left="2840" w:hanging="334"/>
      </w:pPr>
      <w:rPr>
        <w:rFonts w:hint="default"/>
        <w:lang w:val="en-US" w:eastAsia="en-US" w:bidi="ar-SA"/>
      </w:rPr>
    </w:lvl>
    <w:lvl w:ilvl="3" w:tplc="359CF306">
      <w:numFmt w:val="bullet"/>
      <w:lvlText w:val="•"/>
      <w:lvlJc w:val="left"/>
      <w:pPr>
        <w:ind w:left="3820" w:hanging="334"/>
      </w:pPr>
      <w:rPr>
        <w:rFonts w:hint="default"/>
        <w:lang w:val="en-US" w:eastAsia="en-US" w:bidi="ar-SA"/>
      </w:rPr>
    </w:lvl>
    <w:lvl w:ilvl="4" w:tplc="EAAEA516">
      <w:numFmt w:val="bullet"/>
      <w:lvlText w:val="•"/>
      <w:lvlJc w:val="left"/>
      <w:pPr>
        <w:ind w:left="4800" w:hanging="334"/>
      </w:pPr>
      <w:rPr>
        <w:rFonts w:hint="default"/>
        <w:lang w:val="en-US" w:eastAsia="en-US" w:bidi="ar-SA"/>
      </w:rPr>
    </w:lvl>
    <w:lvl w:ilvl="5" w:tplc="DC182188">
      <w:numFmt w:val="bullet"/>
      <w:lvlText w:val="•"/>
      <w:lvlJc w:val="left"/>
      <w:pPr>
        <w:ind w:left="5780" w:hanging="334"/>
      </w:pPr>
      <w:rPr>
        <w:rFonts w:hint="default"/>
        <w:lang w:val="en-US" w:eastAsia="en-US" w:bidi="ar-SA"/>
      </w:rPr>
    </w:lvl>
    <w:lvl w:ilvl="6" w:tplc="DB7CA56E">
      <w:numFmt w:val="bullet"/>
      <w:lvlText w:val="•"/>
      <w:lvlJc w:val="left"/>
      <w:pPr>
        <w:ind w:left="6760" w:hanging="334"/>
      </w:pPr>
      <w:rPr>
        <w:rFonts w:hint="default"/>
        <w:lang w:val="en-US" w:eastAsia="en-US" w:bidi="ar-SA"/>
      </w:rPr>
    </w:lvl>
    <w:lvl w:ilvl="7" w:tplc="DCBCD4A8">
      <w:numFmt w:val="bullet"/>
      <w:lvlText w:val="•"/>
      <w:lvlJc w:val="left"/>
      <w:pPr>
        <w:ind w:left="7740" w:hanging="334"/>
      </w:pPr>
      <w:rPr>
        <w:rFonts w:hint="default"/>
        <w:lang w:val="en-US" w:eastAsia="en-US" w:bidi="ar-SA"/>
      </w:rPr>
    </w:lvl>
    <w:lvl w:ilvl="8" w:tplc="CA7CB53A">
      <w:numFmt w:val="bullet"/>
      <w:lvlText w:val="•"/>
      <w:lvlJc w:val="left"/>
      <w:pPr>
        <w:ind w:left="8720" w:hanging="334"/>
      </w:pPr>
      <w:rPr>
        <w:rFonts w:hint="default"/>
        <w:lang w:val="en-US" w:eastAsia="en-US" w:bidi="ar-SA"/>
      </w:rPr>
    </w:lvl>
  </w:abstractNum>
  <w:abstractNum w:abstractNumId="12" w15:restartNumberingAfterBreak="0">
    <w:nsid w:val="4C954085"/>
    <w:multiLevelType w:val="hybridMultilevel"/>
    <w:tmpl w:val="C6C2817C"/>
    <w:lvl w:ilvl="0" w:tplc="005E754E">
      <w:start w:val="3"/>
      <w:numFmt w:val="decimal"/>
      <w:lvlText w:val="%1."/>
      <w:lvlJc w:val="left"/>
      <w:pPr>
        <w:ind w:left="1759" w:hanging="329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BDC0F69C">
      <w:numFmt w:val="bullet"/>
      <w:lvlText w:val="•"/>
      <w:lvlJc w:val="left"/>
      <w:pPr>
        <w:ind w:left="2652" w:hanging="329"/>
      </w:pPr>
      <w:rPr>
        <w:rFonts w:hint="default"/>
        <w:lang w:val="en-US" w:eastAsia="en-US" w:bidi="ar-SA"/>
      </w:rPr>
    </w:lvl>
    <w:lvl w:ilvl="2" w:tplc="4DA874DC">
      <w:numFmt w:val="bullet"/>
      <w:lvlText w:val="•"/>
      <w:lvlJc w:val="left"/>
      <w:pPr>
        <w:ind w:left="3544" w:hanging="329"/>
      </w:pPr>
      <w:rPr>
        <w:rFonts w:hint="default"/>
        <w:lang w:val="en-US" w:eastAsia="en-US" w:bidi="ar-SA"/>
      </w:rPr>
    </w:lvl>
    <w:lvl w:ilvl="3" w:tplc="B46E92A4">
      <w:numFmt w:val="bullet"/>
      <w:lvlText w:val="•"/>
      <w:lvlJc w:val="left"/>
      <w:pPr>
        <w:ind w:left="4436" w:hanging="329"/>
      </w:pPr>
      <w:rPr>
        <w:rFonts w:hint="default"/>
        <w:lang w:val="en-US" w:eastAsia="en-US" w:bidi="ar-SA"/>
      </w:rPr>
    </w:lvl>
    <w:lvl w:ilvl="4" w:tplc="10EEC4C8">
      <w:numFmt w:val="bullet"/>
      <w:lvlText w:val="•"/>
      <w:lvlJc w:val="left"/>
      <w:pPr>
        <w:ind w:left="5328" w:hanging="329"/>
      </w:pPr>
      <w:rPr>
        <w:rFonts w:hint="default"/>
        <w:lang w:val="en-US" w:eastAsia="en-US" w:bidi="ar-SA"/>
      </w:rPr>
    </w:lvl>
    <w:lvl w:ilvl="5" w:tplc="E7729690">
      <w:numFmt w:val="bullet"/>
      <w:lvlText w:val="•"/>
      <w:lvlJc w:val="left"/>
      <w:pPr>
        <w:ind w:left="6220" w:hanging="329"/>
      </w:pPr>
      <w:rPr>
        <w:rFonts w:hint="default"/>
        <w:lang w:val="en-US" w:eastAsia="en-US" w:bidi="ar-SA"/>
      </w:rPr>
    </w:lvl>
    <w:lvl w:ilvl="6" w:tplc="AA0C26B0">
      <w:numFmt w:val="bullet"/>
      <w:lvlText w:val="•"/>
      <w:lvlJc w:val="left"/>
      <w:pPr>
        <w:ind w:left="7112" w:hanging="329"/>
      </w:pPr>
      <w:rPr>
        <w:rFonts w:hint="default"/>
        <w:lang w:val="en-US" w:eastAsia="en-US" w:bidi="ar-SA"/>
      </w:rPr>
    </w:lvl>
    <w:lvl w:ilvl="7" w:tplc="81EE2724">
      <w:numFmt w:val="bullet"/>
      <w:lvlText w:val="•"/>
      <w:lvlJc w:val="left"/>
      <w:pPr>
        <w:ind w:left="8004" w:hanging="329"/>
      </w:pPr>
      <w:rPr>
        <w:rFonts w:hint="default"/>
        <w:lang w:val="en-US" w:eastAsia="en-US" w:bidi="ar-SA"/>
      </w:rPr>
    </w:lvl>
    <w:lvl w:ilvl="8" w:tplc="1902D330">
      <w:numFmt w:val="bullet"/>
      <w:lvlText w:val="•"/>
      <w:lvlJc w:val="left"/>
      <w:pPr>
        <w:ind w:left="8896" w:hanging="329"/>
      </w:pPr>
      <w:rPr>
        <w:rFonts w:hint="default"/>
        <w:lang w:val="en-US" w:eastAsia="en-US" w:bidi="ar-SA"/>
      </w:rPr>
    </w:lvl>
  </w:abstractNum>
  <w:abstractNum w:abstractNumId="13" w15:restartNumberingAfterBreak="0">
    <w:nsid w:val="578E1858"/>
    <w:multiLevelType w:val="hybridMultilevel"/>
    <w:tmpl w:val="4E487B4A"/>
    <w:lvl w:ilvl="0" w:tplc="359AD5C0">
      <w:start w:val="1"/>
      <w:numFmt w:val="decimal"/>
      <w:lvlText w:val="%1."/>
      <w:lvlJc w:val="left"/>
      <w:pPr>
        <w:ind w:left="401" w:hanging="18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u w:val="thick" w:color="000000"/>
        <w:lang w:val="en-US" w:eastAsia="en-US" w:bidi="ar-SA"/>
      </w:rPr>
    </w:lvl>
    <w:lvl w:ilvl="1" w:tplc="E08E4206">
      <w:start w:val="1"/>
      <w:numFmt w:val="lowerLetter"/>
      <w:lvlText w:val="%2."/>
      <w:lvlJc w:val="left"/>
      <w:pPr>
        <w:ind w:left="1826" w:hanging="167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  <w:lang w:val="en-US" w:eastAsia="en-US" w:bidi="ar-SA"/>
      </w:rPr>
    </w:lvl>
    <w:lvl w:ilvl="2" w:tplc="2B885748">
      <w:numFmt w:val="bullet"/>
      <w:lvlText w:val="•"/>
      <w:lvlJc w:val="left"/>
      <w:pPr>
        <w:ind w:left="2686" w:hanging="167"/>
      </w:pPr>
      <w:rPr>
        <w:rFonts w:hint="default"/>
        <w:lang w:val="en-US" w:eastAsia="en-US" w:bidi="ar-SA"/>
      </w:rPr>
    </w:lvl>
    <w:lvl w:ilvl="3" w:tplc="E1B22DEA">
      <w:numFmt w:val="bullet"/>
      <w:lvlText w:val="•"/>
      <w:lvlJc w:val="left"/>
      <w:pPr>
        <w:ind w:left="3553" w:hanging="167"/>
      </w:pPr>
      <w:rPr>
        <w:rFonts w:hint="default"/>
        <w:lang w:val="en-US" w:eastAsia="en-US" w:bidi="ar-SA"/>
      </w:rPr>
    </w:lvl>
    <w:lvl w:ilvl="4" w:tplc="BA4A5EB0">
      <w:numFmt w:val="bullet"/>
      <w:lvlText w:val="•"/>
      <w:lvlJc w:val="left"/>
      <w:pPr>
        <w:ind w:left="4420" w:hanging="167"/>
      </w:pPr>
      <w:rPr>
        <w:rFonts w:hint="default"/>
        <w:lang w:val="en-US" w:eastAsia="en-US" w:bidi="ar-SA"/>
      </w:rPr>
    </w:lvl>
    <w:lvl w:ilvl="5" w:tplc="035E8AAA">
      <w:numFmt w:val="bullet"/>
      <w:lvlText w:val="•"/>
      <w:lvlJc w:val="left"/>
      <w:pPr>
        <w:ind w:left="5286" w:hanging="167"/>
      </w:pPr>
      <w:rPr>
        <w:rFonts w:hint="default"/>
        <w:lang w:val="en-US" w:eastAsia="en-US" w:bidi="ar-SA"/>
      </w:rPr>
    </w:lvl>
    <w:lvl w:ilvl="6" w:tplc="293C35BC">
      <w:numFmt w:val="bullet"/>
      <w:lvlText w:val="•"/>
      <w:lvlJc w:val="left"/>
      <w:pPr>
        <w:ind w:left="6153" w:hanging="167"/>
      </w:pPr>
      <w:rPr>
        <w:rFonts w:hint="default"/>
        <w:lang w:val="en-US" w:eastAsia="en-US" w:bidi="ar-SA"/>
      </w:rPr>
    </w:lvl>
    <w:lvl w:ilvl="7" w:tplc="F1D4D0FA">
      <w:numFmt w:val="bullet"/>
      <w:lvlText w:val="•"/>
      <w:lvlJc w:val="left"/>
      <w:pPr>
        <w:ind w:left="7020" w:hanging="167"/>
      </w:pPr>
      <w:rPr>
        <w:rFonts w:hint="default"/>
        <w:lang w:val="en-US" w:eastAsia="en-US" w:bidi="ar-SA"/>
      </w:rPr>
    </w:lvl>
    <w:lvl w:ilvl="8" w:tplc="8FEA6932">
      <w:numFmt w:val="bullet"/>
      <w:lvlText w:val="•"/>
      <w:lvlJc w:val="left"/>
      <w:pPr>
        <w:ind w:left="7886" w:hanging="167"/>
      </w:pPr>
      <w:rPr>
        <w:rFonts w:hint="default"/>
        <w:lang w:val="en-US" w:eastAsia="en-US" w:bidi="ar-SA"/>
      </w:rPr>
    </w:lvl>
  </w:abstractNum>
  <w:abstractNum w:abstractNumId="14" w15:restartNumberingAfterBreak="0">
    <w:nsid w:val="6657599F"/>
    <w:multiLevelType w:val="hybridMultilevel"/>
    <w:tmpl w:val="EB2C88C6"/>
    <w:lvl w:ilvl="0" w:tplc="7D46470A">
      <w:start w:val="1"/>
      <w:numFmt w:val="decimal"/>
      <w:lvlText w:val="%1."/>
      <w:lvlJc w:val="left"/>
      <w:pPr>
        <w:ind w:left="1279" w:hanging="329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BD6E29A">
      <w:numFmt w:val="bullet"/>
      <w:lvlText w:val="•"/>
      <w:lvlJc w:val="left"/>
      <w:pPr>
        <w:ind w:left="2220" w:hanging="329"/>
      </w:pPr>
      <w:rPr>
        <w:rFonts w:hint="default"/>
        <w:lang w:val="en-US" w:eastAsia="en-US" w:bidi="ar-SA"/>
      </w:rPr>
    </w:lvl>
    <w:lvl w:ilvl="2" w:tplc="E4FC4936">
      <w:numFmt w:val="bullet"/>
      <w:lvlText w:val="•"/>
      <w:lvlJc w:val="left"/>
      <w:pPr>
        <w:ind w:left="3160" w:hanging="329"/>
      </w:pPr>
      <w:rPr>
        <w:rFonts w:hint="default"/>
        <w:lang w:val="en-US" w:eastAsia="en-US" w:bidi="ar-SA"/>
      </w:rPr>
    </w:lvl>
    <w:lvl w:ilvl="3" w:tplc="1FF4590C">
      <w:numFmt w:val="bullet"/>
      <w:lvlText w:val="•"/>
      <w:lvlJc w:val="left"/>
      <w:pPr>
        <w:ind w:left="4100" w:hanging="329"/>
      </w:pPr>
      <w:rPr>
        <w:rFonts w:hint="default"/>
        <w:lang w:val="en-US" w:eastAsia="en-US" w:bidi="ar-SA"/>
      </w:rPr>
    </w:lvl>
    <w:lvl w:ilvl="4" w:tplc="887EAA8E">
      <w:numFmt w:val="bullet"/>
      <w:lvlText w:val="•"/>
      <w:lvlJc w:val="left"/>
      <w:pPr>
        <w:ind w:left="5040" w:hanging="329"/>
      </w:pPr>
      <w:rPr>
        <w:rFonts w:hint="default"/>
        <w:lang w:val="en-US" w:eastAsia="en-US" w:bidi="ar-SA"/>
      </w:rPr>
    </w:lvl>
    <w:lvl w:ilvl="5" w:tplc="90B4D042">
      <w:numFmt w:val="bullet"/>
      <w:lvlText w:val="•"/>
      <w:lvlJc w:val="left"/>
      <w:pPr>
        <w:ind w:left="5980" w:hanging="329"/>
      </w:pPr>
      <w:rPr>
        <w:rFonts w:hint="default"/>
        <w:lang w:val="en-US" w:eastAsia="en-US" w:bidi="ar-SA"/>
      </w:rPr>
    </w:lvl>
    <w:lvl w:ilvl="6" w:tplc="2E606F5C">
      <w:numFmt w:val="bullet"/>
      <w:lvlText w:val="•"/>
      <w:lvlJc w:val="left"/>
      <w:pPr>
        <w:ind w:left="6920" w:hanging="329"/>
      </w:pPr>
      <w:rPr>
        <w:rFonts w:hint="default"/>
        <w:lang w:val="en-US" w:eastAsia="en-US" w:bidi="ar-SA"/>
      </w:rPr>
    </w:lvl>
    <w:lvl w:ilvl="7" w:tplc="A92EE29A">
      <w:numFmt w:val="bullet"/>
      <w:lvlText w:val="•"/>
      <w:lvlJc w:val="left"/>
      <w:pPr>
        <w:ind w:left="7860" w:hanging="329"/>
      </w:pPr>
      <w:rPr>
        <w:rFonts w:hint="default"/>
        <w:lang w:val="en-US" w:eastAsia="en-US" w:bidi="ar-SA"/>
      </w:rPr>
    </w:lvl>
    <w:lvl w:ilvl="8" w:tplc="E2A8D792">
      <w:numFmt w:val="bullet"/>
      <w:lvlText w:val="•"/>
      <w:lvlJc w:val="left"/>
      <w:pPr>
        <w:ind w:left="8800" w:hanging="329"/>
      </w:pPr>
      <w:rPr>
        <w:rFonts w:hint="default"/>
        <w:lang w:val="en-US" w:eastAsia="en-US" w:bidi="ar-SA"/>
      </w:rPr>
    </w:lvl>
  </w:abstractNum>
  <w:abstractNum w:abstractNumId="15" w15:restartNumberingAfterBreak="0">
    <w:nsid w:val="6D04709B"/>
    <w:multiLevelType w:val="hybridMultilevel"/>
    <w:tmpl w:val="AF54A1D4"/>
    <w:lvl w:ilvl="0" w:tplc="7862E7FE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14"/>
  </w:num>
  <w:num w:numId="5">
    <w:abstractNumId w:val="6"/>
  </w:num>
  <w:num w:numId="6">
    <w:abstractNumId w:val="12"/>
  </w:num>
  <w:num w:numId="7">
    <w:abstractNumId w:val="9"/>
  </w:num>
  <w:num w:numId="8">
    <w:abstractNumId w:val="13"/>
  </w:num>
  <w:num w:numId="9">
    <w:abstractNumId w:val="11"/>
  </w:num>
  <w:num w:numId="10">
    <w:abstractNumId w:val="2"/>
  </w:num>
  <w:num w:numId="11">
    <w:abstractNumId w:val="1"/>
  </w:num>
  <w:num w:numId="12">
    <w:abstractNumId w:val="8"/>
  </w:num>
  <w:num w:numId="13">
    <w:abstractNumId w:val="5"/>
  </w:num>
  <w:num w:numId="14">
    <w:abstractNumId w:val="3"/>
  </w:num>
  <w:num w:numId="15">
    <w:abstractNumId w:val="15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TMxMjMwMTQwNzNU0lEKTi0uzszPAykwMq4FADVdujwtAAAA"/>
  </w:docVars>
  <w:rsids>
    <w:rsidRoot w:val="0042393B"/>
    <w:rsid w:val="00001E3B"/>
    <w:rsid w:val="00011237"/>
    <w:rsid w:val="00017507"/>
    <w:rsid w:val="000453D9"/>
    <w:rsid w:val="00053A24"/>
    <w:rsid w:val="00086300"/>
    <w:rsid w:val="000E4A9C"/>
    <w:rsid w:val="000F6D26"/>
    <w:rsid w:val="00101E2B"/>
    <w:rsid w:val="00156E3C"/>
    <w:rsid w:val="00170174"/>
    <w:rsid w:val="001B6343"/>
    <w:rsid w:val="001D46C2"/>
    <w:rsid w:val="001F3DCB"/>
    <w:rsid w:val="00211EE1"/>
    <w:rsid w:val="00234C49"/>
    <w:rsid w:val="002406C0"/>
    <w:rsid w:val="00272817"/>
    <w:rsid w:val="002A2676"/>
    <w:rsid w:val="002A3A8E"/>
    <w:rsid w:val="002C060B"/>
    <w:rsid w:val="002D7C50"/>
    <w:rsid w:val="00315837"/>
    <w:rsid w:val="00334053"/>
    <w:rsid w:val="00347F62"/>
    <w:rsid w:val="00351541"/>
    <w:rsid w:val="0035333C"/>
    <w:rsid w:val="0038265D"/>
    <w:rsid w:val="00387E86"/>
    <w:rsid w:val="003958D5"/>
    <w:rsid w:val="003C619B"/>
    <w:rsid w:val="0042393B"/>
    <w:rsid w:val="00534B24"/>
    <w:rsid w:val="0054058A"/>
    <w:rsid w:val="005822AA"/>
    <w:rsid w:val="005A7B2E"/>
    <w:rsid w:val="005B4CA6"/>
    <w:rsid w:val="00636930"/>
    <w:rsid w:val="00654E16"/>
    <w:rsid w:val="00662B5D"/>
    <w:rsid w:val="00675C8A"/>
    <w:rsid w:val="006B36D7"/>
    <w:rsid w:val="006B4AA2"/>
    <w:rsid w:val="006D6D58"/>
    <w:rsid w:val="00711EEB"/>
    <w:rsid w:val="00727341"/>
    <w:rsid w:val="0072746F"/>
    <w:rsid w:val="0074268F"/>
    <w:rsid w:val="00792050"/>
    <w:rsid w:val="007A2A90"/>
    <w:rsid w:val="007A7E9E"/>
    <w:rsid w:val="007D7118"/>
    <w:rsid w:val="00802D8F"/>
    <w:rsid w:val="00807B1D"/>
    <w:rsid w:val="008507E6"/>
    <w:rsid w:val="00853567"/>
    <w:rsid w:val="0088159A"/>
    <w:rsid w:val="009041CB"/>
    <w:rsid w:val="00924719"/>
    <w:rsid w:val="00946544"/>
    <w:rsid w:val="009468FC"/>
    <w:rsid w:val="009E1B8D"/>
    <w:rsid w:val="009F4FE9"/>
    <w:rsid w:val="00A22ECC"/>
    <w:rsid w:val="00A3561C"/>
    <w:rsid w:val="00A52AA3"/>
    <w:rsid w:val="00AC639A"/>
    <w:rsid w:val="00AC728B"/>
    <w:rsid w:val="00AE32B7"/>
    <w:rsid w:val="00AF0792"/>
    <w:rsid w:val="00AF5D55"/>
    <w:rsid w:val="00B813CA"/>
    <w:rsid w:val="00B84C4F"/>
    <w:rsid w:val="00B9790C"/>
    <w:rsid w:val="00BA7F63"/>
    <w:rsid w:val="00BB5541"/>
    <w:rsid w:val="00C027C9"/>
    <w:rsid w:val="00C04EF8"/>
    <w:rsid w:val="00C56D71"/>
    <w:rsid w:val="00C613DF"/>
    <w:rsid w:val="00C614A3"/>
    <w:rsid w:val="00CB7CBB"/>
    <w:rsid w:val="00D04223"/>
    <w:rsid w:val="00D158A2"/>
    <w:rsid w:val="00D179D3"/>
    <w:rsid w:val="00DA22C8"/>
    <w:rsid w:val="00DB73BF"/>
    <w:rsid w:val="00DD20EE"/>
    <w:rsid w:val="00DD6D9C"/>
    <w:rsid w:val="00E30AFD"/>
    <w:rsid w:val="00E679CC"/>
    <w:rsid w:val="00E90B03"/>
    <w:rsid w:val="00E95C20"/>
    <w:rsid w:val="00EA5E8D"/>
    <w:rsid w:val="00EB0085"/>
    <w:rsid w:val="00F579C0"/>
    <w:rsid w:val="00F77809"/>
    <w:rsid w:val="00F80C7B"/>
    <w:rsid w:val="00F97379"/>
    <w:rsid w:val="00FA1157"/>
    <w:rsid w:val="00FF2573"/>
    <w:rsid w:val="00FF549F"/>
    <w:rsid w:val="00FF6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B511FC"/>
  <w15:chartTrackingRefBased/>
  <w15:docId w15:val="{99D053D6-44BD-4467-9D95-13C78120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13CA"/>
  </w:style>
  <w:style w:type="paragraph" w:styleId="Heading1">
    <w:name w:val="heading 1"/>
    <w:basedOn w:val="Normal"/>
    <w:link w:val="Heading1Char"/>
    <w:uiPriority w:val="1"/>
    <w:qFormat/>
    <w:rsid w:val="0042393B"/>
    <w:pPr>
      <w:widowControl w:val="0"/>
      <w:autoSpaceDE w:val="0"/>
      <w:autoSpaceDN w:val="0"/>
      <w:spacing w:before="89" w:after="0" w:line="240" w:lineRule="auto"/>
      <w:ind w:left="100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rsid w:val="0042393B"/>
    <w:pPr>
      <w:widowControl w:val="0"/>
      <w:autoSpaceDE w:val="0"/>
      <w:autoSpaceDN w:val="0"/>
      <w:spacing w:before="90" w:after="0" w:line="240" w:lineRule="auto"/>
      <w:ind w:left="100"/>
      <w:outlineLvl w:val="1"/>
    </w:pPr>
    <w:rPr>
      <w:rFonts w:ascii="Times New Roman" w:eastAsia="Times New Roman" w:hAnsi="Times New Roman" w:cs="Times New Roman"/>
      <w:b/>
      <w:bCs/>
      <w:sz w:val="24"/>
      <w:szCs w:val="24"/>
      <w:u w:val="single" w:color="000000"/>
    </w:rPr>
  </w:style>
  <w:style w:type="paragraph" w:styleId="Heading3">
    <w:name w:val="heading 3"/>
    <w:basedOn w:val="Normal"/>
    <w:link w:val="Heading3Char"/>
    <w:uiPriority w:val="1"/>
    <w:qFormat/>
    <w:rsid w:val="0042393B"/>
    <w:pPr>
      <w:widowControl w:val="0"/>
      <w:autoSpaceDE w:val="0"/>
      <w:autoSpaceDN w:val="0"/>
      <w:spacing w:before="91" w:after="0" w:line="240" w:lineRule="auto"/>
      <w:ind w:left="1099"/>
      <w:outlineLvl w:val="2"/>
    </w:pPr>
    <w:rPr>
      <w:rFonts w:ascii="Times New Roman" w:eastAsia="Times New Roman" w:hAnsi="Times New Roman" w:cs="Times New Roman"/>
      <w:b/>
      <w:bCs/>
      <w:u w:val="single" w:color="000000"/>
    </w:rPr>
  </w:style>
  <w:style w:type="paragraph" w:styleId="Heading4">
    <w:name w:val="heading 4"/>
    <w:basedOn w:val="Normal"/>
    <w:link w:val="Heading4Char"/>
    <w:uiPriority w:val="1"/>
    <w:qFormat/>
    <w:rsid w:val="0042393B"/>
    <w:pPr>
      <w:widowControl w:val="0"/>
      <w:autoSpaceDE w:val="0"/>
      <w:autoSpaceDN w:val="0"/>
      <w:spacing w:after="0" w:line="241" w:lineRule="exact"/>
      <w:ind w:left="100"/>
      <w:outlineLvl w:val="3"/>
    </w:pPr>
    <w:rPr>
      <w:rFonts w:ascii="Times New Roman" w:eastAsia="Times New Roman" w:hAnsi="Times New Roman" w:cs="Times New Roman"/>
      <w:b/>
      <w:bCs/>
      <w:sz w:val="21"/>
      <w:szCs w:val="21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42393B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42393B"/>
    <w:rPr>
      <w:rFonts w:ascii="Times New Roman" w:eastAsia="Times New Roman" w:hAnsi="Times New Roman" w:cs="Times New Roman"/>
      <w:b/>
      <w:bCs/>
      <w:sz w:val="24"/>
      <w:szCs w:val="24"/>
      <w:u w:val="single" w:color="000000"/>
    </w:rPr>
  </w:style>
  <w:style w:type="character" w:customStyle="1" w:styleId="Heading3Char">
    <w:name w:val="Heading 3 Char"/>
    <w:basedOn w:val="DefaultParagraphFont"/>
    <w:link w:val="Heading3"/>
    <w:uiPriority w:val="1"/>
    <w:rsid w:val="0042393B"/>
    <w:rPr>
      <w:rFonts w:ascii="Times New Roman" w:eastAsia="Times New Roman" w:hAnsi="Times New Roman" w:cs="Times New Roman"/>
      <w:b/>
      <w:bCs/>
      <w:u w:val="single" w:color="000000"/>
    </w:rPr>
  </w:style>
  <w:style w:type="character" w:customStyle="1" w:styleId="Heading4Char">
    <w:name w:val="Heading 4 Char"/>
    <w:basedOn w:val="DefaultParagraphFont"/>
    <w:link w:val="Heading4"/>
    <w:uiPriority w:val="1"/>
    <w:rsid w:val="0042393B"/>
    <w:rPr>
      <w:rFonts w:ascii="Times New Roman" w:eastAsia="Times New Roman" w:hAnsi="Times New Roman" w:cs="Times New Roman"/>
      <w:b/>
      <w:bCs/>
      <w:sz w:val="21"/>
      <w:szCs w:val="21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42393B"/>
    <w:pPr>
      <w:widowControl w:val="0"/>
      <w:autoSpaceDE w:val="0"/>
      <w:autoSpaceDN w:val="0"/>
      <w:spacing w:after="0" w:line="240" w:lineRule="auto"/>
    </w:pPr>
    <w:rPr>
      <w:rFonts w:ascii="Courier New" w:eastAsia="Courier New" w:hAnsi="Courier New" w:cs="Courier New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2393B"/>
    <w:rPr>
      <w:rFonts w:ascii="Courier New" w:eastAsia="Courier New" w:hAnsi="Courier New" w:cs="Courier New"/>
      <w:b/>
      <w:bCs/>
      <w:sz w:val="20"/>
      <w:szCs w:val="20"/>
    </w:rPr>
  </w:style>
  <w:style w:type="paragraph" w:styleId="Title">
    <w:name w:val="Title"/>
    <w:basedOn w:val="Normal"/>
    <w:link w:val="TitleChar"/>
    <w:uiPriority w:val="1"/>
    <w:qFormat/>
    <w:rsid w:val="0042393B"/>
    <w:pPr>
      <w:widowControl w:val="0"/>
      <w:autoSpaceDE w:val="0"/>
      <w:autoSpaceDN w:val="0"/>
      <w:spacing w:before="61" w:after="0" w:line="240" w:lineRule="auto"/>
      <w:ind w:left="1480" w:right="1475"/>
      <w:jc w:val="center"/>
    </w:pPr>
    <w:rPr>
      <w:rFonts w:ascii="Times New Roman" w:eastAsia="Times New Roman" w:hAnsi="Times New Roman" w:cs="Times New Roman"/>
      <w:b/>
      <w:bCs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42393B"/>
    <w:rPr>
      <w:rFonts w:ascii="Times New Roman" w:eastAsia="Times New Roman" w:hAnsi="Times New Roman" w:cs="Times New Roman"/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rsid w:val="0042393B"/>
    <w:pPr>
      <w:widowControl w:val="0"/>
      <w:autoSpaceDE w:val="0"/>
      <w:autoSpaceDN w:val="0"/>
      <w:spacing w:before="136" w:after="0" w:line="240" w:lineRule="auto"/>
      <w:ind w:left="1279" w:hanging="330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42393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fontstyle01">
    <w:name w:val="fontstyle01"/>
    <w:basedOn w:val="DefaultParagraphFont"/>
    <w:rsid w:val="0042393B"/>
    <w:rPr>
      <w:rFonts w:ascii="Times-Bold" w:hAnsi="Times-Bold" w:hint="default"/>
      <w:b/>
      <w:bCs/>
      <w:i w:val="0"/>
      <w:iCs w:val="0"/>
      <w:color w:val="000000"/>
      <w:sz w:val="18"/>
      <w:szCs w:val="18"/>
    </w:rPr>
  </w:style>
  <w:style w:type="table" w:styleId="TableGrid">
    <w:name w:val="Table Grid"/>
    <w:basedOn w:val="TableNormal"/>
    <w:uiPriority w:val="39"/>
    <w:rsid w:val="0042393B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2393B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ourier New" w:eastAsia="Courier New" w:hAnsi="Courier New" w:cs="Courier New"/>
    </w:rPr>
  </w:style>
  <w:style w:type="character" w:customStyle="1" w:styleId="HeaderChar">
    <w:name w:val="Header Char"/>
    <w:basedOn w:val="DefaultParagraphFont"/>
    <w:link w:val="Header"/>
    <w:uiPriority w:val="99"/>
    <w:rsid w:val="0042393B"/>
    <w:rPr>
      <w:rFonts w:ascii="Courier New" w:eastAsia="Courier New" w:hAnsi="Courier New" w:cs="Courier New"/>
    </w:rPr>
  </w:style>
  <w:style w:type="paragraph" w:styleId="Footer">
    <w:name w:val="footer"/>
    <w:basedOn w:val="Normal"/>
    <w:link w:val="FooterChar"/>
    <w:uiPriority w:val="99"/>
    <w:unhideWhenUsed/>
    <w:rsid w:val="0042393B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ourier New" w:eastAsia="Courier New" w:hAnsi="Courier New" w:cs="Courier New"/>
    </w:rPr>
  </w:style>
  <w:style w:type="character" w:customStyle="1" w:styleId="FooterChar">
    <w:name w:val="Footer Char"/>
    <w:basedOn w:val="DefaultParagraphFont"/>
    <w:link w:val="Footer"/>
    <w:uiPriority w:val="99"/>
    <w:rsid w:val="0042393B"/>
    <w:rPr>
      <w:rFonts w:ascii="Courier New" w:eastAsia="Courier New" w:hAnsi="Courier New" w:cs="Courier Ne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393B"/>
    <w:pPr>
      <w:widowControl w:val="0"/>
      <w:autoSpaceDE w:val="0"/>
      <w:autoSpaceDN w:val="0"/>
      <w:spacing w:after="0" w:line="240" w:lineRule="auto"/>
    </w:pPr>
    <w:rPr>
      <w:rFonts w:ascii="Segoe UI" w:eastAsia="Courier New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93B"/>
    <w:rPr>
      <w:rFonts w:ascii="Segoe UI" w:eastAsia="Courier New" w:hAnsi="Segoe UI" w:cs="Segoe UI"/>
      <w:sz w:val="18"/>
      <w:szCs w:val="18"/>
    </w:rPr>
  </w:style>
  <w:style w:type="character" w:customStyle="1" w:styleId="fontstyle21">
    <w:name w:val="fontstyle21"/>
    <w:basedOn w:val="DefaultParagraphFont"/>
    <w:rsid w:val="0042393B"/>
    <w:rPr>
      <w:rFonts w:ascii="PalatinoLTStd-Bold-Identity-H" w:hAnsi="PalatinoLTStd-Bold-Identity-H" w:hint="default"/>
      <w:b/>
      <w:bCs/>
      <w:i w:val="0"/>
      <w:iCs w:val="0"/>
      <w:color w:val="00ADEE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239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30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393B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239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31">
    <w:name w:val="fontstyle31"/>
    <w:basedOn w:val="DefaultParagraphFont"/>
    <w:rsid w:val="002A3A8E"/>
    <w:rPr>
      <w:rFonts w:ascii="Tahoma-Bold" w:hAnsi="Tahoma-Bold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0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16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7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73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6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0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0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5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8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6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3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0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61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35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3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51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6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73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94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95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40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8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14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21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4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16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8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8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8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88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2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3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6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31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6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0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9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44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7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27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6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2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2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51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7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85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22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2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42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61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36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60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</TotalTime>
  <Pages>14</Pages>
  <Words>1673</Words>
  <Characters>9542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 Ralhan</dc:creator>
  <cp:keywords/>
  <dc:description/>
  <cp:lastModifiedBy>Deep Ralhan</cp:lastModifiedBy>
  <cp:revision>56</cp:revision>
  <dcterms:created xsi:type="dcterms:W3CDTF">2022-01-06T12:14:00Z</dcterms:created>
  <dcterms:modified xsi:type="dcterms:W3CDTF">2022-04-13T10:01:00Z</dcterms:modified>
</cp:coreProperties>
</file>